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AADBB" w14:textId="77777777" w:rsidR="000B27FF" w:rsidRDefault="008F5224" w:rsidP="008F5224">
      <w:pPr>
        <w:jc w:val="center"/>
      </w:pPr>
      <w:r w:rsidRPr="008F5224">
        <w:rPr>
          <w:rFonts w:asciiTheme="majorHAnsi" w:eastAsiaTheme="majorEastAsia" w:hAnsiTheme="majorHAnsi" w:cstheme="majorBidi"/>
          <w:spacing w:val="-10"/>
          <w:kern w:val="28"/>
          <w:sz w:val="56"/>
          <w:szCs w:val="56"/>
        </w:rPr>
        <w:t>Library Project</w:t>
      </w:r>
    </w:p>
    <w:p w14:paraId="1F77C391" w14:textId="77777777" w:rsidR="000B27FF" w:rsidRDefault="000B27FF" w:rsidP="000B27FF"/>
    <w:p w14:paraId="509642FA" w14:textId="77777777" w:rsidR="00B161ED" w:rsidRDefault="00B161ED" w:rsidP="00B161ED"/>
    <w:p w14:paraId="2F945E97" w14:textId="2B35013A" w:rsidR="00B161ED" w:rsidRDefault="00B161ED" w:rsidP="00B161ED">
      <w:pPr>
        <w:pStyle w:val="Subtitle"/>
        <w:jc w:val="center"/>
      </w:pPr>
      <w:r>
        <w:t>Database class project 20</w:t>
      </w:r>
      <w:r w:rsidR="00F867A8">
        <w:t>22</w:t>
      </w:r>
      <w:r>
        <w:t>/202</w:t>
      </w:r>
      <w:r w:rsidR="00F867A8">
        <w:t>3</w:t>
      </w:r>
    </w:p>
    <w:p w14:paraId="69FDA4AA" w14:textId="77777777" w:rsidR="00B161ED" w:rsidRDefault="00B161ED" w:rsidP="00B161ED"/>
    <w:p w14:paraId="42A2F77B" w14:textId="77777777" w:rsidR="00B161ED" w:rsidRDefault="00B161ED" w:rsidP="00B161ED"/>
    <w:p w14:paraId="00FD0ED7" w14:textId="77777777" w:rsidR="00B161ED" w:rsidRDefault="00B161ED" w:rsidP="00B161ED"/>
    <w:p w14:paraId="072F09D4" w14:textId="77777777" w:rsidR="00B161ED" w:rsidRDefault="00B161ED" w:rsidP="00B161ED"/>
    <w:tbl>
      <w:tblPr>
        <w:tblStyle w:val="TableGrid"/>
        <w:tblW w:w="0" w:type="auto"/>
        <w:tblLook w:val="04A0" w:firstRow="1" w:lastRow="0" w:firstColumn="1" w:lastColumn="0" w:noHBand="0" w:noVBand="1"/>
      </w:tblPr>
      <w:tblGrid>
        <w:gridCol w:w="1870"/>
        <w:gridCol w:w="1870"/>
        <w:gridCol w:w="1870"/>
        <w:gridCol w:w="1870"/>
        <w:gridCol w:w="1870"/>
      </w:tblGrid>
      <w:tr w:rsidR="00B161ED" w14:paraId="7B7963DC" w14:textId="77777777" w:rsidTr="005F53E8">
        <w:tc>
          <w:tcPr>
            <w:tcW w:w="1870" w:type="dxa"/>
          </w:tcPr>
          <w:p w14:paraId="3298B494" w14:textId="77777777" w:rsidR="00B161ED" w:rsidRDefault="00B161ED" w:rsidP="005F53E8">
            <w:r>
              <w:t>Student Name in English</w:t>
            </w:r>
          </w:p>
        </w:tc>
        <w:tc>
          <w:tcPr>
            <w:tcW w:w="1870" w:type="dxa"/>
          </w:tcPr>
          <w:p w14:paraId="27545757" w14:textId="77777777" w:rsidR="00B161ED" w:rsidRDefault="00B161ED" w:rsidP="005F53E8">
            <w:r>
              <w:t>Student Name in Arabic</w:t>
            </w:r>
          </w:p>
        </w:tc>
        <w:tc>
          <w:tcPr>
            <w:tcW w:w="1870" w:type="dxa"/>
          </w:tcPr>
          <w:p w14:paraId="69A75DF6" w14:textId="77777777" w:rsidR="00B161ED" w:rsidRDefault="00B161ED" w:rsidP="005F53E8">
            <w:r>
              <w:t>Student ID</w:t>
            </w:r>
          </w:p>
        </w:tc>
        <w:tc>
          <w:tcPr>
            <w:tcW w:w="1870" w:type="dxa"/>
          </w:tcPr>
          <w:p w14:paraId="54CC9526" w14:textId="77777777" w:rsidR="00B161ED" w:rsidRDefault="00B161ED" w:rsidP="005F53E8">
            <w:r>
              <w:t>Section</w:t>
            </w:r>
          </w:p>
        </w:tc>
        <w:tc>
          <w:tcPr>
            <w:tcW w:w="1870" w:type="dxa"/>
          </w:tcPr>
          <w:p w14:paraId="4782AED1" w14:textId="77777777" w:rsidR="00B161ED" w:rsidRDefault="00B161ED" w:rsidP="005F53E8">
            <w:r>
              <w:t>Work percentage</w:t>
            </w:r>
          </w:p>
        </w:tc>
      </w:tr>
      <w:tr w:rsidR="00B161ED" w14:paraId="5BC3D7A6" w14:textId="77777777" w:rsidTr="005F53E8">
        <w:tc>
          <w:tcPr>
            <w:tcW w:w="1870" w:type="dxa"/>
          </w:tcPr>
          <w:p w14:paraId="7AF8EA40" w14:textId="77777777" w:rsidR="00B161ED" w:rsidRDefault="00B161ED" w:rsidP="005F53E8"/>
        </w:tc>
        <w:tc>
          <w:tcPr>
            <w:tcW w:w="1870" w:type="dxa"/>
          </w:tcPr>
          <w:p w14:paraId="3A3F98DB" w14:textId="77777777" w:rsidR="00B161ED" w:rsidRDefault="00B161ED" w:rsidP="005F53E8"/>
        </w:tc>
        <w:tc>
          <w:tcPr>
            <w:tcW w:w="1870" w:type="dxa"/>
          </w:tcPr>
          <w:p w14:paraId="34D7C9EC" w14:textId="77777777" w:rsidR="00B161ED" w:rsidRDefault="00B161ED" w:rsidP="005F53E8"/>
        </w:tc>
        <w:tc>
          <w:tcPr>
            <w:tcW w:w="1870" w:type="dxa"/>
          </w:tcPr>
          <w:p w14:paraId="556A3DB2" w14:textId="77777777" w:rsidR="00B161ED" w:rsidRDefault="00B161ED" w:rsidP="005F53E8"/>
        </w:tc>
        <w:tc>
          <w:tcPr>
            <w:tcW w:w="1870" w:type="dxa"/>
          </w:tcPr>
          <w:p w14:paraId="67CDC322" w14:textId="77777777" w:rsidR="00B161ED" w:rsidRDefault="00B161ED" w:rsidP="005F53E8"/>
        </w:tc>
      </w:tr>
      <w:tr w:rsidR="00B161ED" w14:paraId="50F45846" w14:textId="77777777" w:rsidTr="005F53E8">
        <w:tc>
          <w:tcPr>
            <w:tcW w:w="1870" w:type="dxa"/>
          </w:tcPr>
          <w:p w14:paraId="0334F584" w14:textId="77777777" w:rsidR="00B161ED" w:rsidRDefault="00B161ED" w:rsidP="005F53E8"/>
        </w:tc>
        <w:tc>
          <w:tcPr>
            <w:tcW w:w="1870" w:type="dxa"/>
          </w:tcPr>
          <w:p w14:paraId="21BB863F" w14:textId="77777777" w:rsidR="00B161ED" w:rsidRDefault="00B161ED" w:rsidP="005F53E8"/>
        </w:tc>
        <w:tc>
          <w:tcPr>
            <w:tcW w:w="1870" w:type="dxa"/>
          </w:tcPr>
          <w:p w14:paraId="3219E8B2" w14:textId="77777777" w:rsidR="00B161ED" w:rsidRDefault="00B161ED" w:rsidP="005F53E8"/>
        </w:tc>
        <w:tc>
          <w:tcPr>
            <w:tcW w:w="1870" w:type="dxa"/>
          </w:tcPr>
          <w:p w14:paraId="2700BBEC" w14:textId="77777777" w:rsidR="00B161ED" w:rsidRDefault="00B161ED" w:rsidP="005F53E8"/>
        </w:tc>
        <w:tc>
          <w:tcPr>
            <w:tcW w:w="1870" w:type="dxa"/>
          </w:tcPr>
          <w:p w14:paraId="62361C9B" w14:textId="77777777" w:rsidR="00B161ED" w:rsidRDefault="00B161ED" w:rsidP="005F53E8"/>
        </w:tc>
      </w:tr>
      <w:tr w:rsidR="00B161ED" w14:paraId="73A3DDB0" w14:textId="77777777" w:rsidTr="005F53E8">
        <w:tc>
          <w:tcPr>
            <w:tcW w:w="1870" w:type="dxa"/>
          </w:tcPr>
          <w:p w14:paraId="48EB59D5" w14:textId="77777777" w:rsidR="00B161ED" w:rsidRDefault="00B161ED" w:rsidP="005F53E8"/>
        </w:tc>
        <w:tc>
          <w:tcPr>
            <w:tcW w:w="1870" w:type="dxa"/>
          </w:tcPr>
          <w:p w14:paraId="07E22982" w14:textId="77777777" w:rsidR="00B161ED" w:rsidRDefault="00B161ED" w:rsidP="005F53E8"/>
        </w:tc>
        <w:tc>
          <w:tcPr>
            <w:tcW w:w="1870" w:type="dxa"/>
          </w:tcPr>
          <w:p w14:paraId="0A5F0DA3" w14:textId="77777777" w:rsidR="00B161ED" w:rsidRDefault="00B161ED" w:rsidP="005F53E8"/>
        </w:tc>
        <w:tc>
          <w:tcPr>
            <w:tcW w:w="1870" w:type="dxa"/>
          </w:tcPr>
          <w:p w14:paraId="7B9ADC89" w14:textId="77777777" w:rsidR="00B161ED" w:rsidRDefault="00B161ED" w:rsidP="005F53E8"/>
        </w:tc>
        <w:tc>
          <w:tcPr>
            <w:tcW w:w="1870" w:type="dxa"/>
          </w:tcPr>
          <w:p w14:paraId="7F0B680E" w14:textId="77777777" w:rsidR="00B161ED" w:rsidRDefault="00B161ED" w:rsidP="005F53E8"/>
        </w:tc>
      </w:tr>
    </w:tbl>
    <w:p w14:paraId="707CABD6" w14:textId="77777777" w:rsidR="00B161ED" w:rsidRDefault="00B161ED" w:rsidP="00B161ED"/>
    <w:p w14:paraId="79D9172A" w14:textId="77777777" w:rsidR="00B161ED" w:rsidRDefault="00B161ED" w:rsidP="00B161ED"/>
    <w:p w14:paraId="185AB227" w14:textId="77777777" w:rsidR="00B161ED" w:rsidRDefault="00B161ED" w:rsidP="00B161ED"/>
    <w:p w14:paraId="6A713A70" w14:textId="77777777" w:rsidR="00B161ED" w:rsidRDefault="00B161ED" w:rsidP="00B161ED">
      <w:pPr>
        <w:pStyle w:val="Subtitle"/>
        <w:jc w:val="center"/>
      </w:pPr>
      <w:r>
        <w:t>Date/time</w:t>
      </w:r>
    </w:p>
    <w:p w14:paraId="14DBC457" w14:textId="77777777" w:rsidR="00B161ED" w:rsidRDefault="00B161ED" w:rsidP="00B161ED"/>
    <w:p w14:paraId="4E07F56D" w14:textId="77777777" w:rsidR="00B161ED" w:rsidRDefault="00B161ED" w:rsidP="00B161ED">
      <w:r>
        <w:t>---------------------------------------------This section is intended for the Instructor---------------------------------------</w:t>
      </w:r>
    </w:p>
    <w:tbl>
      <w:tblPr>
        <w:tblStyle w:val="TableGrid"/>
        <w:tblW w:w="0" w:type="auto"/>
        <w:tblLook w:val="04A0" w:firstRow="1" w:lastRow="0" w:firstColumn="1" w:lastColumn="0" w:noHBand="0" w:noVBand="1"/>
      </w:tblPr>
      <w:tblGrid>
        <w:gridCol w:w="7015"/>
        <w:gridCol w:w="2335"/>
      </w:tblGrid>
      <w:tr w:rsidR="00B161ED" w14:paraId="004684C6" w14:textId="77777777" w:rsidTr="005F53E8">
        <w:tc>
          <w:tcPr>
            <w:tcW w:w="7015" w:type="dxa"/>
          </w:tcPr>
          <w:p w14:paraId="225F3CCD" w14:textId="77777777" w:rsidR="00B161ED" w:rsidRPr="000B27FF" w:rsidRDefault="00B161ED" w:rsidP="005F53E8">
            <w:pPr>
              <w:jc w:val="center"/>
              <w:rPr>
                <w:b/>
                <w:bCs/>
                <w:u w:val="single"/>
              </w:rPr>
            </w:pPr>
            <w:r w:rsidRPr="000B27FF">
              <w:rPr>
                <w:b/>
                <w:bCs/>
                <w:u w:val="single"/>
              </w:rPr>
              <w:t>Topic</w:t>
            </w:r>
          </w:p>
        </w:tc>
        <w:tc>
          <w:tcPr>
            <w:tcW w:w="2335" w:type="dxa"/>
          </w:tcPr>
          <w:p w14:paraId="3AAC5505" w14:textId="77777777" w:rsidR="00B161ED" w:rsidRPr="000B27FF" w:rsidRDefault="00B161ED" w:rsidP="005F53E8">
            <w:pPr>
              <w:jc w:val="center"/>
              <w:rPr>
                <w:b/>
                <w:bCs/>
                <w:u w:val="single"/>
              </w:rPr>
            </w:pPr>
            <w:r w:rsidRPr="000B27FF">
              <w:rPr>
                <w:b/>
                <w:bCs/>
                <w:u w:val="single"/>
              </w:rPr>
              <w:t>Mark</w:t>
            </w:r>
          </w:p>
        </w:tc>
      </w:tr>
      <w:tr w:rsidR="00B161ED" w14:paraId="1D173AA5" w14:textId="77777777" w:rsidTr="005F53E8">
        <w:tc>
          <w:tcPr>
            <w:tcW w:w="7015" w:type="dxa"/>
          </w:tcPr>
          <w:p w14:paraId="2C605F3F" w14:textId="77777777" w:rsidR="00B161ED" w:rsidRDefault="00B161ED" w:rsidP="005F53E8">
            <w:r>
              <w:t>Project Requirements and Modeling</w:t>
            </w:r>
          </w:p>
        </w:tc>
        <w:tc>
          <w:tcPr>
            <w:tcW w:w="2335" w:type="dxa"/>
          </w:tcPr>
          <w:p w14:paraId="0832BA06" w14:textId="77777777" w:rsidR="00B161ED" w:rsidRDefault="00B161ED" w:rsidP="005F53E8"/>
        </w:tc>
      </w:tr>
      <w:tr w:rsidR="00B161ED" w14:paraId="70D2FE6F" w14:textId="77777777" w:rsidTr="005F53E8">
        <w:tc>
          <w:tcPr>
            <w:tcW w:w="7015" w:type="dxa"/>
          </w:tcPr>
          <w:p w14:paraId="1F3183D7" w14:textId="77777777" w:rsidR="00B161ED" w:rsidRDefault="00B161ED" w:rsidP="005F53E8">
            <w:r>
              <w:t xml:space="preserve">Correctness of Database mapping </w:t>
            </w:r>
          </w:p>
        </w:tc>
        <w:tc>
          <w:tcPr>
            <w:tcW w:w="2335" w:type="dxa"/>
          </w:tcPr>
          <w:p w14:paraId="499B95EA" w14:textId="77777777" w:rsidR="00B161ED" w:rsidRDefault="00B161ED" w:rsidP="005F53E8"/>
        </w:tc>
      </w:tr>
      <w:tr w:rsidR="00B161ED" w14:paraId="0D0FCA6B" w14:textId="77777777" w:rsidTr="005F53E8">
        <w:tc>
          <w:tcPr>
            <w:tcW w:w="7015" w:type="dxa"/>
          </w:tcPr>
          <w:p w14:paraId="6977CCA7" w14:textId="77777777" w:rsidR="00B161ED" w:rsidRDefault="00B161ED" w:rsidP="005F53E8">
            <w:r>
              <w:t>Functional Dependency and Normalization</w:t>
            </w:r>
          </w:p>
        </w:tc>
        <w:tc>
          <w:tcPr>
            <w:tcW w:w="2335" w:type="dxa"/>
          </w:tcPr>
          <w:p w14:paraId="33F304E6" w14:textId="77777777" w:rsidR="00B161ED" w:rsidRDefault="00B161ED" w:rsidP="005F53E8"/>
        </w:tc>
      </w:tr>
      <w:tr w:rsidR="00B161ED" w14:paraId="34EAFC29" w14:textId="77777777" w:rsidTr="005F53E8">
        <w:tc>
          <w:tcPr>
            <w:tcW w:w="7015" w:type="dxa"/>
          </w:tcPr>
          <w:p w14:paraId="31D51CB3" w14:textId="77777777" w:rsidR="00B161ED" w:rsidRDefault="00B161ED" w:rsidP="005F53E8">
            <w:r>
              <w:t>Project Tools</w:t>
            </w:r>
          </w:p>
        </w:tc>
        <w:tc>
          <w:tcPr>
            <w:tcW w:w="2335" w:type="dxa"/>
          </w:tcPr>
          <w:p w14:paraId="57BAD0D9" w14:textId="77777777" w:rsidR="00B161ED" w:rsidRDefault="00B161ED" w:rsidP="005F53E8"/>
        </w:tc>
      </w:tr>
      <w:tr w:rsidR="00B161ED" w14:paraId="02A6A976" w14:textId="77777777" w:rsidTr="005F53E8">
        <w:tc>
          <w:tcPr>
            <w:tcW w:w="7015" w:type="dxa"/>
          </w:tcPr>
          <w:p w14:paraId="35D876E1" w14:textId="77777777" w:rsidR="00B161ED" w:rsidRDefault="00B161ED" w:rsidP="005F53E8">
            <w:r>
              <w:t>Project Discussion</w:t>
            </w:r>
          </w:p>
        </w:tc>
        <w:tc>
          <w:tcPr>
            <w:tcW w:w="2335" w:type="dxa"/>
          </w:tcPr>
          <w:p w14:paraId="4C55623D" w14:textId="77777777" w:rsidR="00B161ED" w:rsidRDefault="00B161ED" w:rsidP="005F53E8"/>
        </w:tc>
      </w:tr>
      <w:tr w:rsidR="00B161ED" w14:paraId="52A349D9" w14:textId="77777777" w:rsidTr="005F53E8">
        <w:tc>
          <w:tcPr>
            <w:tcW w:w="7015" w:type="dxa"/>
          </w:tcPr>
          <w:p w14:paraId="4EBFCB8A" w14:textId="77777777" w:rsidR="00B161ED" w:rsidRDefault="00B161ED" w:rsidP="005F53E8">
            <w:r>
              <w:t xml:space="preserve">Project Completeness </w:t>
            </w:r>
          </w:p>
        </w:tc>
        <w:tc>
          <w:tcPr>
            <w:tcW w:w="2335" w:type="dxa"/>
          </w:tcPr>
          <w:p w14:paraId="2EF04567" w14:textId="77777777" w:rsidR="00B161ED" w:rsidRDefault="00B161ED" w:rsidP="005F53E8"/>
        </w:tc>
      </w:tr>
      <w:tr w:rsidR="00B161ED" w14:paraId="3BFEF27C" w14:textId="77777777" w:rsidTr="005F53E8">
        <w:tc>
          <w:tcPr>
            <w:tcW w:w="7015" w:type="dxa"/>
          </w:tcPr>
          <w:p w14:paraId="5D54E3F8" w14:textId="77777777" w:rsidR="00B161ED" w:rsidRDefault="00B161ED" w:rsidP="005F53E8">
            <w:r>
              <w:t>Project Output Results or reporting (</w:t>
            </w:r>
            <w:proofErr w:type="spellStart"/>
            <w:r>
              <w:t>JasperReport</w:t>
            </w:r>
            <w:proofErr w:type="spellEnd"/>
            <w:r>
              <w:t>, charts, graphs, etc.)</w:t>
            </w:r>
          </w:p>
        </w:tc>
        <w:tc>
          <w:tcPr>
            <w:tcW w:w="2335" w:type="dxa"/>
          </w:tcPr>
          <w:p w14:paraId="1CBA8EA4" w14:textId="77777777" w:rsidR="00B161ED" w:rsidRDefault="00B161ED" w:rsidP="005F53E8"/>
        </w:tc>
      </w:tr>
      <w:tr w:rsidR="00B161ED" w14:paraId="28A616DE" w14:textId="77777777" w:rsidTr="005F53E8">
        <w:tc>
          <w:tcPr>
            <w:tcW w:w="7015" w:type="dxa"/>
          </w:tcPr>
          <w:p w14:paraId="3EA94EC5" w14:textId="77777777" w:rsidR="00B161ED" w:rsidRDefault="00B161ED" w:rsidP="005F53E8">
            <w:r>
              <w:t>Project Administration and Management</w:t>
            </w:r>
          </w:p>
        </w:tc>
        <w:tc>
          <w:tcPr>
            <w:tcW w:w="2335" w:type="dxa"/>
          </w:tcPr>
          <w:p w14:paraId="003FBF9A" w14:textId="77777777" w:rsidR="00B161ED" w:rsidRDefault="00B161ED" w:rsidP="005F53E8"/>
        </w:tc>
      </w:tr>
      <w:tr w:rsidR="00B161ED" w14:paraId="1EEE91F6" w14:textId="77777777" w:rsidTr="005F53E8">
        <w:tc>
          <w:tcPr>
            <w:tcW w:w="7015" w:type="dxa"/>
          </w:tcPr>
          <w:p w14:paraId="06C804AA" w14:textId="77777777" w:rsidR="00B161ED" w:rsidRDefault="00B161ED" w:rsidP="005F53E8">
            <w:r>
              <w:t>Project Report</w:t>
            </w:r>
          </w:p>
        </w:tc>
        <w:tc>
          <w:tcPr>
            <w:tcW w:w="2335" w:type="dxa"/>
          </w:tcPr>
          <w:p w14:paraId="4267B098" w14:textId="77777777" w:rsidR="00B161ED" w:rsidRDefault="00B161ED" w:rsidP="005F53E8"/>
        </w:tc>
      </w:tr>
      <w:tr w:rsidR="00B161ED" w14:paraId="3D1A8B54" w14:textId="77777777" w:rsidTr="005F53E8">
        <w:tc>
          <w:tcPr>
            <w:tcW w:w="7015" w:type="dxa"/>
          </w:tcPr>
          <w:p w14:paraId="41623C92" w14:textId="77777777" w:rsidR="00B161ED" w:rsidRDefault="00B161ED" w:rsidP="005F53E8">
            <w:r>
              <w:t>Project Idea</w:t>
            </w:r>
          </w:p>
        </w:tc>
        <w:tc>
          <w:tcPr>
            <w:tcW w:w="2335" w:type="dxa"/>
          </w:tcPr>
          <w:p w14:paraId="70BA7B56" w14:textId="77777777" w:rsidR="00B161ED" w:rsidRDefault="00B161ED" w:rsidP="005F53E8"/>
        </w:tc>
      </w:tr>
      <w:tr w:rsidR="00B161ED" w14:paraId="1CBF6491" w14:textId="77777777" w:rsidTr="005F53E8">
        <w:tc>
          <w:tcPr>
            <w:tcW w:w="7015" w:type="dxa"/>
          </w:tcPr>
          <w:p w14:paraId="3E5FDD5F" w14:textId="77777777" w:rsidR="00B161ED" w:rsidRDefault="00B161ED" w:rsidP="005F53E8">
            <w:r>
              <w:t>Project Complexity</w:t>
            </w:r>
          </w:p>
        </w:tc>
        <w:tc>
          <w:tcPr>
            <w:tcW w:w="2335" w:type="dxa"/>
          </w:tcPr>
          <w:p w14:paraId="7EBC66C4" w14:textId="77777777" w:rsidR="00B161ED" w:rsidRDefault="00B161ED" w:rsidP="005F53E8"/>
        </w:tc>
      </w:tr>
      <w:tr w:rsidR="00B161ED" w14:paraId="69351098" w14:textId="77777777" w:rsidTr="005F53E8">
        <w:tc>
          <w:tcPr>
            <w:tcW w:w="7015" w:type="dxa"/>
          </w:tcPr>
          <w:p w14:paraId="7581CFC9" w14:textId="77777777" w:rsidR="00B161ED" w:rsidRDefault="00B161ED" w:rsidP="005F53E8"/>
        </w:tc>
        <w:tc>
          <w:tcPr>
            <w:tcW w:w="2335" w:type="dxa"/>
          </w:tcPr>
          <w:p w14:paraId="100D4C4E" w14:textId="77777777" w:rsidR="00B161ED" w:rsidRDefault="00B161ED" w:rsidP="005F53E8"/>
        </w:tc>
      </w:tr>
      <w:tr w:rsidR="00B161ED" w14:paraId="4746E815" w14:textId="77777777" w:rsidTr="005F53E8">
        <w:tc>
          <w:tcPr>
            <w:tcW w:w="7015" w:type="dxa"/>
          </w:tcPr>
          <w:p w14:paraId="33CA8344" w14:textId="77777777" w:rsidR="00B161ED" w:rsidRDefault="00B161ED" w:rsidP="005F53E8"/>
        </w:tc>
        <w:tc>
          <w:tcPr>
            <w:tcW w:w="2335" w:type="dxa"/>
          </w:tcPr>
          <w:p w14:paraId="7B1A9EB1" w14:textId="77777777" w:rsidR="00B161ED" w:rsidRDefault="00B161ED" w:rsidP="005F53E8"/>
        </w:tc>
      </w:tr>
      <w:tr w:rsidR="00B161ED" w14:paraId="5B112628" w14:textId="77777777" w:rsidTr="005F53E8">
        <w:tc>
          <w:tcPr>
            <w:tcW w:w="7015" w:type="dxa"/>
          </w:tcPr>
          <w:p w14:paraId="06424A2B" w14:textId="77777777" w:rsidR="00B161ED" w:rsidRDefault="00B161ED" w:rsidP="005F53E8"/>
        </w:tc>
        <w:tc>
          <w:tcPr>
            <w:tcW w:w="2335" w:type="dxa"/>
          </w:tcPr>
          <w:p w14:paraId="3824139C" w14:textId="77777777" w:rsidR="00B161ED" w:rsidRDefault="00B161ED" w:rsidP="005F53E8"/>
        </w:tc>
      </w:tr>
      <w:tr w:rsidR="00B161ED" w14:paraId="0F25A7BC" w14:textId="77777777" w:rsidTr="005F53E8">
        <w:tc>
          <w:tcPr>
            <w:tcW w:w="7015" w:type="dxa"/>
          </w:tcPr>
          <w:p w14:paraId="3BF1A83E" w14:textId="77777777" w:rsidR="00B161ED" w:rsidRDefault="00B161ED" w:rsidP="005F53E8"/>
        </w:tc>
        <w:tc>
          <w:tcPr>
            <w:tcW w:w="2335" w:type="dxa"/>
          </w:tcPr>
          <w:p w14:paraId="40D038F3" w14:textId="77777777" w:rsidR="00B161ED" w:rsidRDefault="00B161ED" w:rsidP="005F53E8"/>
        </w:tc>
      </w:tr>
    </w:tbl>
    <w:p w14:paraId="32A08887" w14:textId="77777777" w:rsidR="00E10905" w:rsidRPr="00B161ED" w:rsidRDefault="00E10905" w:rsidP="002F52C4">
      <w:pPr>
        <w:pStyle w:val="Heading1"/>
        <w:rPr>
          <w:sz w:val="56"/>
          <w:szCs w:val="56"/>
          <w:rtl/>
        </w:rPr>
      </w:pPr>
      <w:bookmarkStart w:id="0" w:name="_Toc47515735"/>
      <w:r w:rsidRPr="00B161ED">
        <w:rPr>
          <w:sz w:val="56"/>
          <w:szCs w:val="56"/>
        </w:rPr>
        <w:lastRenderedPageBreak/>
        <w:t>A</w:t>
      </w:r>
      <w:r w:rsidR="008F5224" w:rsidRPr="00B161ED">
        <w:rPr>
          <w:sz w:val="56"/>
          <w:szCs w:val="56"/>
        </w:rPr>
        <w:t>bstract</w:t>
      </w:r>
      <w:bookmarkEnd w:id="0"/>
    </w:p>
    <w:p w14:paraId="53A2637B" w14:textId="77777777" w:rsidR="00E10905" w:rsidRDefault="002F52C4" w:rsidP="00B161ED">
      <w:pPr>
        <w:rPr>
          <w:sz w:val="40"/>
          <w:szCs w:val="40"/>
        </w:rPr>
      </w:pPr>
      <w:r w:rsidRPr="00B161ED">
        <w:rPr>
          <w:sz w:val="40"/>
          <w:szCs w:val="40"/>
        </w:rPr>
        <w:t xml:space="preserve">The project represents a desktop application for library management. The application allows </w:t>
      </w:r>
      <w:r w:rsidR="00B161ED" w:rsidRPr="00B161ED">
        <w:rPr>
          <w:sz w:val="40"/>
          <w:szCs w:val="40"/>
        </w:rPr>
        <w:t xml:space="preserve">library owner or </w:t>
      </w:r>
      <w:proofErr w:type="gramStart"/>
      <w:r w:rsidR="00B161ED" w:rsidRPr="00B161ED">
        <w:rPr>
          <w:sz w:val="40"/>
          <w:szCs w:val="40"/>
        </w:rPr>
        <w:t xml:space="preserve">manager </w:t>
      </w:r>
      <w:r w:rsidRPr="00B161ED">
        <w:rPr>
          <w:sz w:val="40"/>
          <w:szCs w:val="40"/>
        </w:rPr>
        <w:t xml:space="preserve"> to</w:t>
      </w:r>
      <w:proofErr w:type="gramEnd"/>
      <w:r w:rsidRPr="00B161ED">
        <w:rPr>
          <w:sz w:val="40"/>
          <w:szCs w:val="40"/>
        </w:rPr>
        <w:t xml:space="preserve"> login, manage employees’ and customers’ data, borrow books for customers and generate report</w:t>
      </w:r>
      <w:r w:rsidR="00CC582A" w:rsidRPr="00B161ED">
        <w:rPr>
          <w:sz w:val="40"/>
          <w:szCs w:val="40"/>
        </w:rPr>
        <w:t xml:space="preserve"> </w:t>
      </w:r>
      <w:r w:rsidR="00B95C22" w:rsidRPr="00B161ED">
        <w:rPr>
          <w:sz w:val="40"/>
          <w:szCs w:val="40"/>
        </w:rPr>
        <w:t>of the</w:t>
      </w:r>
      <w:r w:rsidR="00CC582A" w:rsidRPr="00B161ED">
        <w:rPr>
          <w:sz w:val="40"/>
          <w:szCs w:val="40"/>
        </w:rPr>
        <w:t xml:space="preserve"> </w:t>
      </w:r>
      <w:r w:rsidRPr="00B161ED">
        <w:rPr>
          <w:sz w:val="40"/>
          <w:szCs w:val="40"/>
        </w:rPr>
        <w:t xml:space="preserve">borrowed books. </w:t>
      </w:r>
      <w:r w:rsidR="00CC582A" w:rsidRPr="00B161ED">
        <w:rPr>
          <w:sz w:val="40"/>
          <w:szCs w:val="40"/>
        </w:rPr>
        <w:t xml:space="preserve">The technologies involved are: Java, </w:t>
      </w:r>
      <w:proofErr w:type="spellStart"/>
      <w:r w:rsidR="00CC582A" w:rsidRPr="00B161ED">
        <w:rPr>
          <w:sz w:val="40"/>
          <w:szCs w:val="40"/>
        </w:rPr>
        <w:t>Netbeans</w:t>
      </w:r>
      <w:proofErr w:type="spellEnd"/>
      <w:r w:rsidR="00CC582A" w:rsidRPr="00B161ED">
        <w:rPr>
          <w:sz w:val="40"/>
          <w:szCs w:val="40"/>
        </w:rPr>
        <w:t xml:space="preserve">, JPA and Oracle DB. </w:t>
      </w:r>
    </w:p>
    <w:p w14:paraId="17CF479E" w14:textId="77777777" w:rsidR="00B161ED" w:rsidRDefault="00B161ED" w:rsidP="00B161ED">
      <w:pPr>
        <w:rPr>
          <w:sz w:val="40"/>
          <w:szCs w:val="40"/>
        </w:rPr>
      </w:pPr>
    </w:p>
    <w:p w14:paraId="05FB3B63" w14:textId="77777777" w:rsidR="00B161ED" w:rsidRDefault="00B161ED" w:rsidP="00B161ED">
      <w:pPr>
        <w:rPr>
          <w:sz w:val="40"/>
          <w:szCs w:val="40"/>
        </w:rPr>
      </w:pPr>
    </w:p>
    <w:p w14:paraId="12220748" w14:textId="77777777" w:rsidR="00B161ED" w:rsidRDefault="00B161ED" w:rsidP="00B161ED">
      <w:pPr>
        <w:rPr>
          <w:sz w:val="40"/>
          <w:szCs w:val="40"/>
        </w:rPr>
      </w:pPr>
    </w:p>
    <w:p w14:paraId="3E7DFF1E" w14:textId="77777777" w:rsidR="00B161ED" w:rsidRDefault="00B161ED" w:rsidP="00B161ED">
      <w:pPr>
        <w:rPr>
          <w:sz w:val="40"/>
          <w:szCs w:val="40"/>
        </w:rPr>
      </w:pPr>
    </w:p>
    <w:p w14:paraId="02B0F0F4" w14:textId="77777777" w:rsidR="00B161ED" w:rsidRDefault="00B161ED" w:rsidP="00B161ED">
      <w:pPr>
        <w:rPr>
          <w:sz w:val="40"/>
          <w:szCs w:val="40"/>
        </w:rPr>
      </w:pPr>
    </w:p>
    <w:p w14:paraId="591865F4" w14:textId="77777777" w:rsidR="00B161ED" w:rsidRDefault="00B161ED" w:rsidP="00B161ED">
      <w:pPr>
        <w:rPr>
          <w:sz w:val="40"/>
          <w:szCs w:val="40"/>
        </w:rPr>
      </w:pPr>
    </w:p>
    <w:p w14:paraId="180C2D05" w14:textId="77777777" w:rsidR="00B161ED" w:rsidRDefault="00B161ED" w:rsidP="00B161ED">
      <w:pPr>
        <w:rPr>
          <w:sz w:val="40"/>
          <w:szCs w:val="40"/>
        </w:rPr>
      </w:pPr>
    </w:p>
    <w:p w14:paraId="2627C819" w14:textId="77777777" w:rsidR="00B161ED" w:rsidRDefault="00B161ED" w:rsidP="00B161ED">
      <w:pPr>
        <w:rPr>
          <w:sz w:val="40"/>
          <w:szCs w:val="40"/>
        </w:rPr>
      </w:pPr>
    </w:p>
    <w:p w14:paraId="5F343229" w14:textId="77777777" w:rsidR="00B161ED" w:rsidRDefault="00B161ED" w:rsidP="00B161ED">
      <w:pPr>
        <w:rPr>
          <w:sz w:val="40"/>
          <w:szCs w:val="40"/>
        </w:rPr>
      </w:pPr>
    </w:p>
    <w:p w14:paraId="707528E1" w14:textId="77777777" w:rsidR="00B161ED" w:rsidRDefault="00B161ED" w:rsidP="00B161ED">
      <w:pPr>
        <w:rPr>
          <w:sz w:val="40"/>
          <w:szCs w:val="40"/>
        </w:rPr>
      </w:pPr>
    </w:p>
    <w:p w14:paraId="59AE45B5" w14:textId="77777777" w:rsidR="00B161ED" w:rsidRDefault="00B161ED" w:rsidP="00B161ED">
      <w:pPr>
        <w:rPr>
          <w:sz w:val="40"/>
          <w:szCs w:val="40"/>
        </w:rPr>
      </w:pPr>
    </w:p>
    <w:p w14:paraId="0DB52845" w14:textId="77777777" w:rsidR="00B161ED" w:rsidRDefault="00B161ED" w:rsidP="00B161ED">
      <w:pPr>
        <w:rPr>
          <w:sz w:val="40"/>
          <w:szCs w:val="40"/>
        </w:rPr>
      </w:pPr>
    </w:p>
    <w:p w14:paraId="79D687AD" w14:textId="77777777" w:rsidR="00B161ED" w:rsidRDefault="00B161ED" w:rsidP="00B161ED">
      <w:pPr>
        <w:rPr>
          <w:sz w:val="40"/>
          <w:szCs w:val="40"/>
        </w:rPr>
      </w:pPr>
    </w:p>
    <w:sdt>
      <w:sdtPr>
        <w:rPr>
          <w:rFonts w:asciiTheme="minorHAnsi" w:eastAsiaTheme="minorHAnsi" w:hAnsiTheme="minorHAnsi" w:cstheme="minorBidi"/>
          <w:b w:val="0"/>
          <w:bCs w:val="0"/>
          <w:color w:val="auto"/>
          <w:sz w:val="22"/>
          <w:szCs w:val="22"/>
          <w:lang w:eastAsia="en-US"/>
        </w:rPr>
        <w:id w:val="-1488553034"/>
        <w:docPartObj>
          <w:docPartGallery w:val="Table of Contents"/>
          <w:docPartUnique/>
        </w:docPartObj>
      </w:sdtPr>
      <w:sdtEndPr>
        <w:rPr>
          <w:noProof/>
        </w:rPr>
      </w:sdtEndPr>
      <w:sdtContent>
        <w:p w14:paraId="361FE2EC" w14:textId="77777777" w:rsidR="00B161ED" w:rsidRDefault="00B161ED">
          <w:pPr>
            <w:pStyle w:val="TOCHeading"/>
          </w:pPr>
          <w:r>
            <w:t>Table of Contents</w:t>
          </w:r>
        </w:p>
        <w:p w14:paraId="005140F2" w14:textId="77777777" w:rsidR="00B223C6" w:rsidRDefault="00B161E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7515735" w:history="1">
            <w:r w:rsidR="00B223C6" w:rsidRPr="0020544E">
              <w:rPr>
                <w:rStyle w:val="Hyperlink"/>
                <w:noProof/>
              </w:rPr>
              <w:t>Abstract</w:t>
            </w:r>
            <w:r w:rsidR="00B223C6">
              <w:rPr>
                <w:noProof/>
                <w:webHidden/>
              </w:rPr>
              <w:tab/>
            </w:r>
            <w:r w:rsidR="00B223C6">
              <w:rPr>
                <w:noProof/>
                <w:webHidden/>
              </w:rPr>
              <w:fldChar w:fldCharType="begin"/>
            </w:r>
            <w:r w:rsidR="00B223C6">
              <w:rPr>
                <w:noProof/>
                <w:webHidden/>
              </w:rPr>
              <w:instrText xml:space="preserve"> PAGEREF _Toc47515735 \h </w:instrText>
            </w:r>
            <w:r w:rsidR="00B223C6">
              <w:rPr>
                <w:noProof/>
                <w:webHidden/>
              </w:rPr>
            </w:r>
            <w:r w:rsidR="00B223C6">
              <w:rPr>
                <w:noProof/>
                <w:webHidden/>
              </w:rPr>
              <w:fldChar w:fldCharType="separate"/>
            </w:r>
            <w:r w:rsidR="00B223C6">
              <w:rPr>
                <w:noProof/>
                <w:webHidden/>
              </w:rPr>
              <w:t>2</w:t>
            </w:r>
            <w:r w:rsidR="00B223C6">
              <w:rPr>
                <w:noProof/>
                <w:webHidden/>
              </w:rPr>
              <w:fldChar w:fldCharType="end"/>
            </w:r>
          </w:hyperlink>
        </w:p>
        <w:p w14:paraId="483522C9" w14:textId="77777777" w:rsidR="00B223C6" w:rsidRDefault="00BA4B2E">
          <w:pPr>
            <w:pStyle w:val="TOC1"/>
            <w:tabs>
              <w:tab w:val="right" w:leader="dot" w:pos="9350"/>
            </w:tabs>
            <w:rPr>
              <w:rFonts w:eastAsiaTheme="minorEastAsia"/>
              <w:noProof/>
            </w:rPr>
          </w:pPr>
          <w:hyperlink w:anchor="_Toc47515736" w:history="1">
            <w:r w:rsidR="00B223C6" w:rsidRPr="0020544E">
              <w:rPr>
                <w:rStyle w:val="Hyperlink"/>
                <w:noProof/>
              </w:rPr>
              <w:t>Introduction</w:t>
            </w:r>
            <w:r w:rsidR="00B223C6">
              <w:rPr>
                <w:noProof/>
                <w:webHidden/>
              </w:rPr>
              <w:tab/>
            </w:r>
            <w:r w:rsidR="00B223C6">
              <w:rPr>
                <w:noProof/>
                <w:webHidden/>
              </w:rPr>
              <w:fldChar w:fldCharType="begin"/>
            </w:r>
            <w:r w:rsidR="00B223C6">
              <w:rPr>
                <w:noProof/>
                <w:webHidden/>
              </w:rPr>
              <w:instrText xml:space="preserve"> PAGEREF _Toc47515736 \h </w:instrText>
            </w:r>
            <w:r w:rsidR="00B223C6">
              <w:rPr>
                <w:noProof/>
                <w:webHidden/>
              </w:rPr>
            </w:r>
            <w:r w:rsidR="00B223C6">
              <w:rPr>
                <w:noProof/>
                <w:webHidden/>
              </w:rPr>
              <w:fldChar w:fldCharType="separate"/>
            </w:r>
            <w:r w:rsidR="00B223C6">
              <w:rPr>
                <w:noProof/>
                <w:webHidden/>
              </w:rPr>
              <w:t>4</w:t>
            </w:r>
            <w:r w:rsidR="00B223C6">
              <w:rPr>
                <w:noProof/>
                <w:webHidden/>
              </w:rPr>
              <w:fldChar w:fldCharType="end"/>
            </w:r>
          </w:hyperlink>
        </w:p>
        <w:p w14:paraId="39844C91" w14:textId="77777777" w:rsidR="00B223C6" w:rsidRDefault="00BA4B2E">
          <w:pPr>
            <w:pStyle w:val="TOC1"/>
            <w:tabs>
              <w:tab w:val="right" w:leader="dot" w:pos="9350"/>
            </w:tabs>
            <w:rPr>
              <w:rFonts w:eastAsiaTheme="minorEastAsia"/>
              <w:noProof/>
            </w:rPr>
          </w:pPr>
          <w:hyperlink w:anchor="_Toc47515737" w:history="1">
            <w:r w:rsidR="00B223C6" w:rsidRPr="0020544E">
              <w:rPr>
                <w:rStyle w:val="Hyperlink"/>
                <w:noProof/>
              </w:rPr>
              <w:t>Project requirement</w:t>
            </w:r>
            <w:r w:rsidR="00B223C6">
              <w:rPr>
                <w:noProof/>
                <w:webHidden/>
              </w:rPr>
              <w:tab/>
            </w:r>
            <w:r w:rsidR="00B223C6">
              <w:rPr>
                <w:noProof/>
                <w:webHidden/>
              </w:rPr>
              <w:fldChar w:fldCharType="begin"/>
            </w:r>
            <w:r w:rsidR="00B223C6">
              <w:rPr>
                <w:noProof/>
                <w:webHidden/>
              </w:rPr>
              <w:instrText xml:space="preserve"> PAGEREF _Toc47515737 \h </w:instrText>
            </w:r>
            <w:r w:rsidR="00B223C6">
              <w:rPr>
                <w:noProof/>
                <w:webHidden/>
              </w:rPr>
            </w:r>
            <w:r w:rsidR="00B223C6">
              <w:rPr>
                <w:noProof/>
                <w:webHidden/>
              </w:rPr>
              <w:fldChar w:fldCharType="separate"/>
            </w:r>
            <w:r w:rsidR="00B223C6">
              <w:rPr>
                <w:noProof/>
                <w:webHidden/>
              </w:rPr>
              <w:t>5</w:t>
            </w:r>
            <w:r w:rsidR="00B223C6">
              <w:rPr>
                <w:noProof/>
                <w:webHidden/>
              </w:rPr>
              <w:fldChar w:fldCharType="end"/>
            </w:r>
          </w:hyperlink>
        </w:p>
        <w:p w14:paraId="237A2CD8" w14:textId="77777777" w:rsidR="00B223C6" w:rsidRDefault="00BA4B2E">
          <w:pPr>
            <w:pStyle w:val="TOC1"/>
            <w:tabs>
              <w:tab w:val="right" w:leader="dot" w:pos="9350"/>
            </w:tabs>
            <w:rPr>
              <w:rFonts w:eastAsiaTheme="minorEastAsia"/>
              <w:noProof/>
            </w:rPr>
          </w:pPr>
          <w:hyperlink w:anchor="_Toc47515738" w:history="1">
            <w:r w:rsidR="00B223C6" w:rsidRPr="0020544E">
              <w:rPr>
                <w:rStyle w:val="Hyperlink"/>
                <w:noProof/>
              </w:rPr>
              <w:t>Tools</w:t>
            </w:r>
            <w:r w:rsidR="00B223C6">
              <w:rPr>
                <w:noProof/>
                <w:webHidden/>
              </w:rPr>
              <w:tab/>
            </w:r>
            <w:r w:rsidR="00B223C6">
              <w:rPr>
                <w:noProof/>
                <w:webHidden/>
              </w:rPr>
              <w:fldChar w:fldCharType="begin"/>
            </w:r>
            <w:r w:rsidR="00B223C6">
              <w:rPr>
                <w:noProof/>
                <w:webHidden/>
              </w:rPr>
              <w:instrText xml:space="preserve"> PAGEREF _Toc47515738 \h </w:instrText>
            </w:r>
            <w:r w:rsidR="00B223C6">
              <w:rPr>
                <w:noProof/>
                <w:webHidden/>
              </w:rPr>
            </w:r>
            <w:r w:rsidR="00B223C6">
              <w:rPr>
                <w:noProof/>
                <w:webHidden/>
              </w:rPr>
              <w:fldChar w:fldCharType="separate"/>
            </w:r>
            <w:r w:rsidR="00B223C6">
              <w:rPr>
                <w:noProof/>
                <w:webHidden/>
              </w:rPr>
              <w:t>6</w:t>
            </w:r>
            <w:r w:rsidR="00B223C6">
              <w:rPr>
                <w:noProof/>
                <w:webHidden/>
              </w:rPr>
              <w:fldChar w:fldCharType="end"/>
            </w:r>
          </w:hyperlink>
        </w:p>
        <w:p w14:paraId="21172FF7" w14:textId="77777777" w:rsidR="00B223C6" w:rsidRDefault="00BA4B2E">
          <w:pPr>
            <w:pStyle w:val="TOC1"/>
            <w:tabs>
              <w:tab w:val="right" w:leader="dot" w:pos="9350"/>
            </w:tabs>
            <w:rPr>
              <w:rFonts w:eastAsiaTheme="minorEastAsia"/>
              <w:noProof/>
            </w:rPr>
          </w:pPr>
          <w:hyperlink w:anchor="_Toc47515739" w:history="1">
            <w:r w:rsidR="00B223C6" w:rsidRPr="0020544E">
              <w:rPr>
                <w:rStyle w:val="Hyperlink"/>
                <w:noProof/>
              </w:rPr>
              <w:t>Project EER</w:t>
            </w:r>
            <w:r w:rsidR="00B223C6">
              <w:rPr>
                <w:noProof/>
                <w:webHidden/>
              </w:rPr>
              <w:tab/>
            </w:r>
            <w:r w:rsidR="00B223C6">
              <w:rPr>
                <w:noProof/>
                <w:webHidden/>
              </w:rPr>
              <w:fldChar w:fldCharType="begin"/>
            </w:r>
            <w:r w:rsidR="00B223C6">
              <w:rPr>
                <w:noProof/>
                <w:webHidden/>
              </w:rPr>
              <w:instrText xml:space="preserve"> PAGEREF _Toc47515739 \h </w:instrText>
            </w:r>
            <w:r w:rsidR="00B223C6">
              <w:rPr>
                <w:noProof/>
                <w:webHidden/>
              </w:rPr>
            </w:r>
            <w:r w:rsidR="00B223C6">
              <w:rPr>
                <w:noProof/>
                <w:webHidden/>
              </w:rPr>
              <w:fldChar w:fldCharType="separate"/>
            </w:r>
            <w:r w:rsidR="00B223C6">
              <w:rPr>
                <w:noProof/>
                <w:webHidden/>
              </w:rPr>
              <w:t>7</w:t>
            </w:r>
            <w:r w:rsidR="00B223C6">
              <w:rPr>
                <w:noProof/>
                <w:webHidden/>
              </w:rPr>
              <w:fldChar w:fldCharType="end"/>
            </w:r>
          </w:hyperlink>
        </w:p>
        <w:p w14:paraId="1197D3E0" w14:textId="77777777" w:rsidR="00B223C6" w:rsidRDefault="00BA4B2E">
          <w:pPr>
            <w:pStyle w:val="TOC1"/>
            <w:tabs>
              <w:tab w:val="right" w:leader="dot" w:pos="9350"/>
            </w:tabs>
            <w:rPr>
              <w:rFonts w:eastAsiaTheme="minorEastAsia"/>
              <w:noProof/>
            </w:rPr>
          </w:pPr>
          <w:hyperlink w:anchor="_Toc47515740" w:history="1">
            <w:r w:rsidR="00B223C6" w:rsidRPr="0020544E">
              <w:rPr>
                <w:rStyle w:val="Hyperlink"/>
                <w:noProof/>
              </w:rPr>
              <w:t>The Application GUI</w:t>
            </w:r>
            <w:r w:rsidR="00B223C6">
              <w:rPr>
                <w:noProof/>
                <w:webHidden/>
              </w:rPr>
              <w:tab/>
            </w:r>
            <w:r w:rsidR="00B223C6">
              <w:rPr>
                <w:noProof/>
                <w:webHidden/>
              </w:rPr>
              <w:fldChar w:fldCharType="begin"/>
            </w:r>
            <w:r w:rsidR="00B223C6">
              <w:rPr>
                <w:noProof/>
                <w:webHidden/>
              </w:rPr>
              <w:instrText xml:space="preserve"> PAGEREF _Toc47515740 \h </w:instrText>
            </w:r>
            <w:r w:rsidR="00B223C6">
              <w:rPr>
                <w:noProof/>
                <w:webHidden/>
              </w:rPr>
            </w:r>
            <w:r w:rsidR="00B223C6">
              <w:rPr>
                <w:noProof/>
                <w:webHidden/>
              </w:rPr>
              <w:fldChar w:fldCharType="separate"/>
            </w:r>
            <w:r w:rsidR="00B223C6">
              <w:rPr>
                <w:noProof/>
                <w:webHidden/>
              </w:rPr>
              <w:t>8</w:t>
            </w:r>
            <w:r w:rsidR="00B223C6">
              <w:rPr>
                <w:noProof/>
                <w:webHidden/>
              </w:rPr>
              <w:fldChar w:fldCharType="end"/>
            </w:r>
          </w:hyperlink>
        </w:p>
        <w:p w14:paraId="08A7F43F" w14:textId="77777777" w:rsidR="00B223C6" w:rsidRDefault="00BA4B2E">
          <w:pPr>
            <w:pStyle w:val="TOC2"/>
            <w:tabs>
              <w:tab w:val="right" w:leader="dot" w:pos="9350"/>
            </w:tabs>
            <w:rPr>
              <w:rFonts w:eastAsiaTheme="minorEastAsia"/>
              <w:noProof/>
            </w:rPr>
          </w:pPr>
          <w:hyperlink w:anchor="_Toc47515741" w:history="1">
            <w:r w:rsidR="00B223C6" w:rsidRPr="0020544E">
              <w:rPr>
                <w:rStyle w:val="Hyperlink"/>
                <w:noProof/>
              </w:rPr>
              <w:t>Loading Screen</w:t>
            </w:r>
            <w:r w:rsidR="00B223C6">
              <w:rPr>
                <w:noProof/>
                <w:webHidden/>
              </w:rPr>
              <w:tab/>
            </w:r>
            <w:r w:rsidR="00B223C6">
              <w:rPr>
                <w:noProof/>
                <w:webHidden/>
              </w:rPr>
              <w:fldChar w:fldCharType="begin"/>
            </w:r>
            <w:r w:rsidR="00B223C6">
              <w:rPr>
                <w:noProof/>
                <w:webHidden/>
              </w:rPr>
              <w:instrText xml:space="preserve"> PAGEREF _Toc47515741 \h </w:instrText>
            </w:r>
            <w:r w:rsidR="00B223C6">
              <w:rPr>
                <w:noProof/>
                <w:webHidden/>
              </w:rPr>
            </w:r>
            <w:r w:rsidR="00B223C6">
              <w:rPr>
                <w:noProof/>
                <w:webHidden/>
              </w:rPr>
              <w:fldChar w:fldCharType="separate"/>
            </w:r>
            <w:r w:rsidR="00B223C6">
              <w:rPr>
                <w:noProof/>
                <w:webHidden/>
              </w:rPr>
              <w:t>8</w:t>
            </w:r>
            <w:r w:rsidR="00B223C6">
              <w:rPr>
                <w:noProof/>
                <w:webHidden/>
              </w:rPr>
              <w:fldChar w:fldCharType="end"/>
            </w:r>
          </w:hyperlink>
        </w:p>
        <w:p w14:paraId="2E51CD62" w14:textId="77777777" w:rsidR="00B223C6" w:rsidRDefault="00BA4B2E">
          <w:pPr>
            <w:pStyle w:val="TOC2"/>
            <w:tabs>
              <w:tab w:val="right" w:leader="dot" w:pos="9350"/>
            </w:tabs>
            <w:rPr>
              <w:rFonts w:eastAsiaTheme="minorEastAsia"/>
              <w:noProof/>
            </w:rPr>
          </w:pPr>
          <w:hyperlink w:anchor="_Toc47515742" w:history="1">
            <w:r w:rsidR="00B223C6" w:rsidRPr="0020544E">
              <w:rPr>
                <w:rStyle w:val="Hyperlink"/>
                <w:noProof/>
              </w:rPr>
              <w:t>Login Screen</w:t>
            </w:r>
            <w:r w:rsidR="00B223C6">
              <w:rPr>
                <w:noProof/>
                <w:webHidden/>
              </w:rPr>
              <w:tab/>
            </w:r>
            <w:r w:rsidR="00B223C6">
              <w:rPr>
                <w:noProof/>
                <w:webHidden/>
              </w:rPr>
              <w:fldChar w:fldCharType="begin"/>
            </w:r>
            <w:r w:rsidR="00B223C6">
              <w:rPr>
                <w:noProof/>
                <w:webHidden/>
              </w:rPr>
              <w:instrText xml:space="preserve"> PAGEREF _Toc47515742 \h </w:instrText>
            </w:r>
            <w:r w:rsidR="00B223C6">
              <w:rPr>
                <w:noProof/>
                <w:webHidden/>
              </w:rPr>
            </w:r>
            <w:r w:rsidR="00B223C6">
              <w:rPr>
                <w:noProof/>
                <w:webHidden/>
              </w:rPr>
              <w:fldChar w:fldCharType="separate"/>
            </w:r>
            <w:r w:rsidR="00B223C6">
              <w:rPr>
                <w:noProof/>
                <w:webHidden/>
              </w:rPr>
              <w:t>9</w:t>
            </w:r>
            <w:r w:rsidR="00B223C6">
              <w:rPr>
                <w:noProof/>
                <w:webHidden/>
              </w:rPr>
              <w:fldChar w:fldCharType="end"/>
            </w:r>
          </w:hyperlink>
        </w:p>
        <w:p w14:paraId="134100CC" w14:textId="77777777" w:rsidR="00B223C6" w:rsidRDefault="00BA4B2E">
          <w:pPr>
            <w:pStyle w:val="TOC2"/>
            <w:tabs>
              <w:tab w:val="right" w:leader="dot" w:pos="9350"/>
            </w:tabs>
            <w:rPr>
              <w:rFonts w:eastAsiaTheme="minorEastAsia"/>
              <w:noProof/>
            </w:rPr>
          </w:pPr>
          <w:hyperlink w:anchor="_Toc47515743" w:history="1">
            <w:r w:rsidR="00B223C6" w:rsidRPr="0020544E">
              <w:rPr>
                <w:rStyle w:val="Hyperlink"/>
                <w:noProof/>
              </w:rPr>
              <w:t>Main Screen</w:t>
            </w:r>
            <w:r w:rsidR="00B223C6">
              <w:rPr>
                <w:noProof/>
                <w:webHidden/>
              </w:rPr>
              <w:tab/>
            </w:r>
            <w:r w:rsidR="00B223C6">
              <w:rPr>
                <w:noProof/>
                <w:webHidden/>
              </w:rPr>
              <w:fldChar w:fldCharType="begin"/>
            </w:r>
            <w:r w:rsidR="00B223C6">
              <w:rPr>
                <w:noProof/>
                <w:webHidden/>
              </w:rPr>
              <w:instrText xml:space="preserve"> PAGEREF _Toc47515743 \h </w:instrText>
            </w:r>
            <w:r w:rsidR="00B223C6">
              <w:rPr>
                <w:noProof/>
                <w:webHidden/>
              </w:rPr>
            </w:r>
            <w:r w:rsidR="00B223C6">
              <w:rPr>
                <w:noProof/>
                <w:webHidden/>
              </w:rPr>
              <w:fldChar w:fldCharType="separate"/>
            </w:r>
            <w:r w:rsidR="00B223C6">
              <w:rPr>
                <w:noProof/>
                <w:webHidden/>
              </w:rPr>
              <w:t>10</w:t>
            </w:r>
            <w:r w:rsidR="00B223C6">
              <w:rPr>
                <w:noProof/>
                <w:webHidden/>
              </w:rPr>
              <w:fldChar w:fldCharType="end"/>
            </w:r>
          </w:hyperlink>
        </w:p>
        <w:p w14:paraId="3FC83D91" w14:textId="77777777" w:rsidR="00B223C6" w:rsidRDefault="00BA4B2E">
          <w:pPr>
            <w:pStyle w:val="TOC2"/>
            <w:tabs>
              <w:tab w:val="right" w:leader="dot" w:pos="9350"/>
            </w:tabs>
            <w:rPr>
              <w:rFonts w:eastAsiaTheme="minorEastAsia"/>
              <w:noProof/>
            </w:rPr>
          </w:pPr>
          <w:hyperlink w:anchor="_Toc47515744" w:history="1">
            <w:r w:rsidR="00B223C6" w:rsidRPr="0020544E">
              <w:rPr>
                <w:rStyle w:val="Hyperlink"/>
                <w:noProof/>
              </w:rPr>
              <w:t>Employee Screen</w:t>
            </w:r>
            <w:r w:rsidR="00B223C6">
              <w:rPr>
                <w:noProof/>
                <w:webHidden/>
              </w:rPr>
              <w:tab/>
            </w:r>
            <w:r w:rsidR="00B223C6">
              <w:rPr>
                <w:noProof/>
                <w:webHidden/>
              </w:rPr>
              <w:fldChar w:fldCharType="begin"/>
            </w:r>
            <w:r w:rsidR="00B223C6">
              <w:rPr>
                <w:noProof/>
                <w:webHidden/>
              </w:rPr>
              <w:instrText xml:space="preserve"> PAGEREF _Toc47515744 \h </w:instrText>
            </w:r>
            <w:r w:rsidR="00B223C6">
              <w:rPr>
                <w:noProof/>
                <w:webHidden/>
              </w:rPr>
            </w:r>
            <w:r w:rsidR="00B223C6">
              <w:rPr>
                <w:noProof/>
                <w:webHidden/>
              </w:rPr>
              <w:fldChar w:fldCharType="separate"/>
            </w:r>
            <w:r w:rsidR="00B223C6">
              <w:rPr>
                <w:noProof/>
                <w:webHidden/>
              </w:rPr>
              <w:t>11</w:t>
            </w:r>
            <w:r w:rsidR="00B223C6">
              <w:rPr>
                <w:noProof/>
                <w:webHidden/>
              </w:rPr>
              <w:fldChar w:fldCharType="end"/>
            </w:r>
          </w:hyperlink>
        </w:p>
        <w:p w14:paraId="7FEECB00" w14:textId="77777777" w:rsidR="00B223C6" w:rsidRDefault="00BA4B2E">
          <w:pPr>
            <w:pStyle w:val="TOC2"/>
            <w:tabs>
              <w:tab w:val="right" w:leader="dot" w:pos="9350"/>
            </w:tabs>
            <w:rPr>
              <w:rFonts w:eastAsiaTheme="minorEastAsia"/>
              <w:noProof/>
            </w:rPr>
          </w:pPr>
          <w:hyperlink w:anchor="_Toc47515745" w:history="1">
            <w:r w:rsidR="00B223C6" w:rsidRPr="0020544E">
              <w:rPr>
                <w:rStyle w:val="Hyperlink"/>
                <w:noProof/>
              </w:rPr>
              <w:t>Department Screen</w:t>
            </w:r>
            <w:r w:rsidR="00B223C6">
              <w:rPr>
                <w:noProof/>
                <w:webHidden/>
              </w:rPr>
              <w:tab/>
            </w:r>
            <w:r w:rsidR="00B223C6">
              <w:rPr>
                <w:noProof/>
                <w:webHidden/>
              </w:rPr>
              <w:fldChar w:fldCharType="begin"/>
            </w:r>
            <w:r w:rsidR="00B223C6">
              <w:rPr>
                <w:noProof/>
                <w:webHidden/>
              </w:rPr>
              <w:instrText xml:space="preserve"> PAGEREF _Toc47515745 \h </w:instrText>
            </w:r>
            <w:r w:rsidR="00B223C6">
              <w:rPr>
                <w:noProof/>
                <w:webHidden/>
              </w:rPr>
            </w:r>
            <w:r w:rsidR="00B223C6">
              <w:rPr>
                <w:noProof/>
                <w:webHidden/>
              </w:rPr>
              <w:fldChar w:fldCharType="separate"/>
            </w:r>
            <w:r w:rsidR="00B223C6">
              <w:rPr>
                <w:noProof/>
                <w:webHidden/>
              </w:rPr>
              <w:t>12</w:t>
            </w:r>
            <w:r w:rsidR="00B223C6">
              <w:rPr>
                <w:noProof/>
                <w:webHidden/>
              </w:rPr>
              <w:fldChar w:fldCharType="end"/>
            </w:r>
          </w:hyperlink>
        </w:p>
        <w:p w14:paraId="06EEAB5A" w14:textId="77777777" w:rsidR="00B223C6" w:rsidRDefault="00BA4B2E">
          <w:pPr>
            <w:pStyle w:val="TOC2"/>
            <w:tabs>
              <w:tab w:val="right" w:leader="dot" w:pos="9350"/>
            </w:tabs>
            <w:rPr>
              <w:rFonts w:eastAsiaTheme="minorEastAsia"/>
              <w:noProof/>
            </w:rPr>
          </w:pPr>
          <w:hyperlink w:anchor="_Toc47515746" w:history="1">
            <w:r w:rsidR="00B223C6" w:rsidRPr="0020544E">
              <w:rPr>
                <w:rStyle w:val="Hyperlink"/>
                <w:noProof/>
              </w:rPr>
              <w:t>Book screen</w:t>
            </w:r>
            <w:r w:rsidR="00B223C6">
              <w:rPr>
                <w:noProof/>
                <w:webHidden/>
              </w:rPr>
              <w:tab/>
            </w:r>
            <w:r w:rsidR="00B223C6">
              <w:rPr>
                <w:noProof/>
                <w:webHidden/>
              </w:rPr>
              <w:fldChar w:fldCharType="begin"/>
            </w:r>
            <w:r w:rsidR="00B223C6">
              <w:rPr>
                <w:noProof/>
                <w:webHidden/>
              </w:rPr>
              <w:instrText xml:space="preserve"> PAGEREF _Toc47515746 \h </w:instrText>
            </w:r>
            <w:r w:rsidR="00B223C6">
              <w:rPr>
                <w:noProof/>
                <w:webHidden/>
              </w:rPr>
            </w:r>
            <w:r w:rsidR="00B223C6">
              <w:rPr>
                <w:noProof/>
                <w:webHidden/>
              </w:rPr>
              <w:fldChar w:fldCharType="separate"/>
            </w:r>
            <w:r w:rsidR="00B223C6">
              <w:rPr>
                <w:noProof/>
                <w:webHidden/>
              </w:rPr>
              <w:t>13</w:t>
            </w:r>
            <w:r w:rsidR="00B223C6">
              <w:rPr>
                <w:noProof/>
                <w:webHidden/>
              </w:rPr>
              <w:fldChar w:fldCharType="end"/>
            </w:r>
          </w:hyperlink>
        </w:p>
        <w:p w14:paraId="0D3041FD" w14:textId="77777777" w:rsidR="00B223C6" w:rsidRDefault="00BA4B2E">
          <w:pPr>
            <w:pStyle w:val="TOC2"/>
            <w:tabs>
              <w:tab w:val="right" w:leader="dot" w:pos="9350"/>
            </w:tabs>
            <w:rPr>
              <w:rFonts w:eastAsiaTheme="minorEastAsia"/>
              <w:noProof/>
            </w:rPr>
          </w:pPr>
          <w:hyperlink w:anchor="_Toc47515747" w:history="1">
            <w:r w:rsidR="00B223C6" w:rsidRPr="0020544E">
              <w:rPr>
                <w:rStyle w:val="Hyperlink"/>
                <w:noProof/>
              </w:rPr>
              <w:t>Participants  screen</w:t>
            </w:r>
            <w:r w:rsidR="00B223C6">
              <w:rPr>
                <w:noProof/>
                <w:webHidden/>
              </w:rPr>
              <w:tab/>
            </w:r>
            <w:r w:rsidR="00B223C6">
              <w:rPr>
                <w:noProof/>
                <w:webHidden/>
              </w:rPr>
              <w:fldChar w:fldCharType="begin"/>
            </w:r>
            <w:r w:rsidR="00B223C6">
              <w:rPr>
                <w:noProof/>
                <w:webHidden/>
              </w:rPr>
              <w:instrText xml:space="preserve"> PAGEREF _Toc47515747 \h </w:instrText>
            </w:r>
            <w:r w:rsidR="00B223C6">
              <w:rPr>
                <w:noProof/>
                <w:webHidden/>
              </w:rPr>
            </w:r>
            <w:r w:rsidR="00B223C6">
              <w:rPr>
                <w:noProof/>
                <w:webHidden/>
              </w:rPr>
              <w:fldChar w:fldCharType="separate"/>
            </w:r>
            <w:r w:rsidR="00B223C6">
              <w:rPr>
                <w:noProof/>
                <w:webHidden/>
              </w:rPr>
              <w:t>14</w:t>
            </w:r>
            <w:r w:rsidR="00B223C6">
              <w:rPr>
                <w:noProof/>
                <w:webHidden/>
              </w:rPr>
              <w:fldChar w:fldCharType="end"/>
            </w:r>
          </w:hyperlink>
        </w:p>
        <w:p w14:paraId="0F60336C" w14:textId="77777777" w:rsidR="00B223C6" w:rsidRDefault="00BA4B2E">
          <w:pPr>
            <w:pStyle w:val="TOC2"/>
            <w:tabs>
              <w:tab w:val="right" w:leader="dot" w:pos="9350"/>
            </w:tabs>
            <w:rPr>
              <w:rFonts w:eastAsiaTheme="minorEastAsia"/>
              <w:noProof/>
            </w:rPr>
          </w:pPr>
          <w:hyperlink w:anchor="_Toc47515748" w:history="1">
            <w:r w:rsidR="00B223C6" w:rsidRPr="0020544E">
              <w:rPr>
                <w:rStyle w:val="Hyperlink"/>
                <w:noProof/>
              </w:rPr>
              <w:t>Borrowed Book screen</w:t>
            </w:r>
            <w:r w:rsidR="00B223C6">
              <w:rPr>
                <w:noProof/>
                <w:webHidden/>
              </w:rPr>
              <w:tab/>
            </w:r>
            <w:r w:rsidR="00B223C6">
              <w:rPr>
                <w:noProof/>
                <w:webHidden/>
              </w:rPr>
              <w:fldChar w:fldCharType="begin"/>
            </w:r>
            <w:r w:rsidR="00B223C6">
              <w:rPr>
                <w:noProof/>
                <w:webHidden/>
              </w:rPr>
              <w:instrText xml:space="preserve"> PAGEREF _Toc47515748 \h </w:instrText>
            </w:r>
            <w:r w:rsidR="00B223C6">
              <w:rPr>
                <w:noProof/>
                <w:webHidden/>
              </w:rPr>
            </w:r>
            <w:r w:rsidR="00B223C6">
              <w:rPr>
                <w:noProof/>
                <w:webHidden/>
              </w:rPr>
              <w:fldChar w:fldCharType="separate"/>
            </w:r>
            <w:r w:rsidR="00B223C6">
              <w:rPr>
                <w:noProof/>
                <w:webHidden/>
              </w:rPr>
              <w:t>15</w:t>
            </w:r>
            <w:r w:rsidR="00B223C6">
              <w:rPr>
                <w:noProof/>
                <w:webHidden/>
              </w:rPr>
              <w:fldChar w:fldCharType="end"/>
            </w:r>
          </w:hyperlink>
        </w:p>
        <w:p w14:paraId="78A165A9" w14:textId="77777777" w:rsidR="00B223C6" w:rsidRDefault="00BA4B2E">
          <w:pPr>
            <w:pStyle w:val="TOC2"/>
            <w:tabs>
              <w:tab w:val="right" w:leader="dot" w:pos="9350"/>
            </w:tabs>
            <w:rPr>
              <w:rFonts w:eastAsiaTheme="minorEastAsia"/>
              <w:noProof/>
            </w:rPr>
          </w:pPr>
          <w:hyperlink w:anchor="_Toc47515749" w:history="1">
            <w:r w:rsidR="00B223C6" w:rsidRPr="0020544E">
              <w:rPr>
                <w:rStyle w:val="Hyperlink"/>
                <w:noProof/>
              </w:rPr>
              <w:t>Dependents screen</w:t>
            </w:r>
            <w:r w:rsidR="00B223C6">
              <w:rPr>
                <w:noProof/>
                <w:webHidden/>
              </w:rPr>
              <w:tab/>
            </w:r>
            <w:r w:rsidR="00B223C6">
              <w:rPr>
                <w:noProof/>
                <w:webHidden/>
              </w:rPr>
              <w:fldChar w:fldCharType="begin"/>
            </w:r>
            <w:r w:rsidR="00B223C6">
              <w:rPr>
                <w:noProof/>
                <w:webHidden/>
              </w:rPr>
              <w:instrText xml:space="preserve"> PAGEREF _Toc47515749 \h </w:instrText>
            </w:r>
            <w:r w:rsidR="00B223C6">
              <w:rPr>
                <w:noProof/>
                <w:webHidden/>
              </w:rPr>
            </w:r>
            <w:r w:rsidR="00B223C6">
              <w:rPr>
                <w:noProof/>
                <w:webHidden/>
              </w:rPr>
              <w:fldChar w:fldCharType="separate"/>
            </w:r>
            <w:r w:rsidR="00B223C6">
              <w:rPr>
                <w:noProof/>
                <w:webHidden/>
              </w:rPr>
              <w:t>16</w:t>
            </w:r>
            <w:r w:rsidR="00B223C6">
              <w:rPr>
                <w:noProof/>
                <w:webHidden/>
              </w:rPr>
              <w:fldChar w:fldCharType="end"/>
            </w:r>
          </w:hyperlink>
        </w:p>
        <w:p w14:paraId="62C603C5" w14:textId="77777777" w:rsidR="00B223C6" w:rsidRDefault="00BA4B2E">
          <w:pPr>
            <w:pStyle w:val="TOC1"/>
            <w:tabs>
              <w:tab w:val="right" w:leader="dot" w:pos="9350"/>
            </w:tabs>
            <w:rPr>
              <w:rFonts w:eastAsiaTheme="minorEastAsia"/>
              <w:noProof/>
            </w:rPr>
          </w:pPr>
          <w:hyperlink w:anchor="_Toc47515750" w:history="1">
            <w:r w:rsidR="00B223C6" w:rsidRPr="0020544E">
              <w:rPr>
                <w:rStyle w:val="Hyperlink"/>
                <w:noProof/>
              </w:rPr>
              <w:t>Conclusion</w:t>
            </w:r>
            <w:r w:rsidR="00B223C6">
              <w:rPr>
                <w:noProof/>
                <w:webHidden/>
              </w:rPr>
              <w:tab/>
            </w:r>
            <w:r w:rsidR="00B223C6">
              <w:rPr>
                <w:noProof/>
                <w:webHidden/>
              </w:rPr>
              <w:fldChar w:fldCharType="begin"/>
            </w:r>
            <w:r w:rsidR="00B223C6">
              <w:rPr>
                <w:noProof/>
                <w:webHidden/>
              </w:rPr>
              <w:instrText xml:space="preserve"> PAGEREF _Toc47515750 \h </w:instrText>
            </w:r>
            <w:r w:rsidR="00B223C6">
              <w:rPr>
                <w:noProof/>
                <w:webHidden/>
              </w:rPr>
            </w:r>
            <w:r w:rsidR="00B223C6">
              <w:rPr>
                <w:noProof/>
                <w:webHidden/>
              </w:rPr>
              <w:fldChar w:fldCharType="separate"/>
            </w:r>
            <w:r w:rsidR="00B223C6">
              <w:rPr>
                <w:noProof/>
                <w:webHidden/>
              </w:rPr>
              <w:t>17</w:t>
            </w:r>
            <w:r w:rsidR="00B223C6">
              <w:rPr>
                <w:noProof/>
                <w:webHidden/>
              </w:rPr>
              <w:fldChar w:fldCharType="end"/>
            </w:r>
          </w:hyperlink>
        </w:p>
        <w:p w14:paraId="618B94AD" w14:textId="77777777" w:rsidR="00B161ED" w:rsidRDefault="00B161ED">
          <w:r>
            <w:rPr>
              <w:b/>
              <w:bCs/>
              <w:noProof/>
            </w:rPr>
            <w:fldChar w:fldCharType="end"/>
          </w:r>
        </w:p>
      </w:sdtContent>
    </w:sdt>
    <w:p w14:paraId="42D39135" w14:textId="77777777" w:rsidR="00B161ED" w:rsidRDefault="00B161ED" w:rsidP="00B161ED">
      <w:pPr>
        <w:rPr>
          <w:sz w:val="40"/>
          <w:szCs w:val="40"/>
        </w:rPr>
      </w:pPr>
    </w:p>
    <w:p w14:paraId="4976685C" w14:textId="77777777" w:rsidR="00B161ED" w:rsidRDefault="00B161ED" w:rsidP="00B161ED">
      <w:pPr>
        <w:rPr>
          <w:sz w:val="40"/>
          <w:szCs w:val="40"/>
        </w:rPr>
      </w:pPr>
    </w:p>
    <w:p w14:paraId="5E8E5D8C" w14:textId="77777777" w:rsidR="00B161ED" w:rsidRDefault="00B161ED" w:rsidP="00B161ED">
      <w:pPr>
        <w:rPr>
          <w:sz w:val="40"/>
          <w:szCs w:val="40"/>
        </w:rPr>
      </w:pPr>
    </w:p>
    <w:p w14:paraId="16A7B2AE" w14:textId="77777777" w:rsidR="00B161ED" w:rsidRDefault="00B161ED" w:rsidP="00B161ED">
      <w:pPr>
        <w:rPr>
          <w:sz w:val="40"/>
          <w:szCs w:val="40"/>
        </w:rPr>
      </w:pPr>
    </w:p>
    <w:p w14:paraId="3A7E897D" w14:textId="77777777" w:rsidR="00B161ED" w:rsidRDefault="00B161ED" w:rsidP="00B161ED">
      <w:pPr>
        <w:rPr>
          <w:sz w:val="40"/>
          <w:szCs w:val="40"/>
        </w:rPr>
      </w:pPr>
    </w:p>
    <w:p w14:paraId="236D56CE" w14:textId="77777777" w:rsidR="00B161ED" w:rsidRDefault="00B161ED" w:rsidP="00B161ED">
      <w:pPr>
        <w:rPr>
          <w:sz w:val="40"/>
          <w:szCs w:val="40"/>
        </w:rPr>
      </w:pPr>
    </w:p>
    <w:p w14:paraId="34A7E0DF" w14:textId="77777777" w:rsidR="00B161ED" w:rsidRDefault="00B161ED" w:rsidP="00B161ED">
      <w:pPr>
        <w:rPr>
          <w:sz w:val="40"/>
          <w:szCs w:val="40"/>
        </w:rPr>
      </w:pPr>
    </w:p>
    <w:p w14:paraId="276AA228" w14:textId="77777777" w:rsidR="00B161ED" w:rsidRDefault="00B161ED" w:rsidP="00B161ED">
      <w:pPr>
        <w:rPr>
          <w:sz w:val="40"/>
          <w:szCs w:val="40"/>
        </w:rPr>
      </w:pPr>
    </w:p>
    <w:p w14:paraId="40DB9586" w14:textId="77777777" w:rsidR="00B161ED" w:rsidRPr="002859A8" w:rsidRDefault="00B161ED" w:rsidP="00B161ED">
      <w:pPr>
        <w:pStyle w:val="Heading1"/>
        <w:rPr>
          <w:sz w:val="56"/>
          <w:szCs w:val="56"/>
        </w:rPr>
      </w:pPr>
      <w:bookmarkStart w:id="1" w:name="_Toc47515736"/>
      <w:r w:rsidRPr="002859A8">
        <w:rPr>
          <w:sz w:val="56"/>
          <w:szCs w:val="56"/>
        </w:rPr>
        <w:lastRenderedPageBreak/>
        <w:t>Introduction</w:t>
      </w:r>
      <w:bookmarkEnd w:id="1"/>
    </w:p>
    <w:p w14:paraId="430409F9" w14:textId="77777777" w:rsidR="00B161ED" w:rsidRPr="002859A8" w:rsidRDefault="002859A8" w:rsidP="002859A8">
      <w:pPr>
        <w:rPr>
          <w:sz w:val="40"/>
          <w:szCs w:val="40"/>
          <w:rtl/>
        </w:rPr>
      </w:pPr>
      <w:r w:rsidRPr="002859A8">
        <w:rPr>
          <w:sz w:val="40"/>
          <w:szCs w:val="40"/>
        </w:rPr>
        <w:t>Library owners usually manage their employees’, customers’ and books data manually using papers. This becomes harder as the number of customers and books increases and there is a need to store the data in a central place to make it easy for the library owner or manager to keep track of customers</w:t>
      </w:r>
      <w:r w:rsidR="00CB4A9B">
        <w:rPr>
          <w:sz w:val="40"/>
          <w:szCs w:val="40"/>
        </w:rPr>
        <w:t>’</w:t>
      </w:r>
      <w:r w:rsidRPr="002859A8">
        <w:rPr>
          <w:sz w:val="40"/>
          <w:szCs w:val="40"/>
        </w:rPr>
        <w:t xml:space="preserve"> data as well as books data especially the borrowed books. Our application enables the user manage this data easily and to store the data in a database. Also, the user can generate reports of the borrowed books.</w:t>
      </w:r>
    </w:p>
    <w:p w14:paraId="0CFF7C90" w14:textId="77777777" w:rsidR="008F5224" w:rsidRDefault="008F5224" w:rsidP="002F52C4">
      <w:pPr>
        <w:rPr>
          <w:sz w:val="40"/>
          <w:szCs w:val="40"/>
        </w:rPr>
      </w:pPr>
    </w:p>
    <w:p w14:paraId="405A5164" w14:textId="77777777" w:rsidR="003922BC" w:rsidRDefault="003922BC" w:rsidP="002F52C4">
      <w:pPr>
        <w:rPr>
          <w:sz w:val="40"/>
          <w:szCs w:val="40"/>
        </w:rPr>
      </w:pPr>
    </w:p>
    <w:p w14:paraId="63F14231" w14:textId="77777777" w:rsidR="003922BC" w:rsidRDefault="003922BC" w:rsidP="002F52C4">
      <w:pPr>
        <w:rPr>
          <w:sz w:val="40"/>
          <w:szCs w:val="40"/>
        </w:rPr>
      </w:pPr>
    </w:p>
    <w:p w14:paraId="39853BFA" w14:textId="77777777" w:rsidR="003922BC" w:rsidRDefault="003922BC" w:rsidP="002F52C4">
      <w:pPr>
        <w:rPr>
          <w:sz w:val="40"/>
          <w:szCs w:val="40"/>
        </w:rPr>
      </w:pPr>
    </w:p>
    <w:p w14:paraId="475AA80F" w14:textId="77777777" w:rsidR="003922BC" w:rsidRDefault="003922BC" w:rsidP="002F52C4">
      <w:pPr>
        <w:rPr>
          <w:sz w:val="40"/>
          <w:szCs w:val="40"/>
        </w:rPr>
      </w:pPr>
    </w:p>
    <w:p w14:paraId="7BEE10CD" w14:textId="77777777" w:rsidR="003922BC" w:rsidRDefault="003922BC" w:rsidP="002F52C4">
      <w:pPr>
        <w:rPr>
          <w:sz w:val="40"/>
          <w:szCs w:val="40"/>
        </w:rPr>
      </w:pPr>
    </w:p>
    <w:p w14:paraId="77078201" w14:textId="77777777" w:rsidR="003922BC" w:rsidRDefault="003922BC" w:rsidP="002F52C4">
      <w:pPr>
        <w:rPr>
          <w:sz w:val="40"/>
          <w:szCs w:val="40"/>
        </w:rPr>
      </w:pPr>
    </w:p>
    <w:p w14:paraId="7613522D" w14:textId="77777777" w:rsidR="003922BC" w:rsidRDefault="003922BC" w:rsidP="002F52C4">
      <w:pPr>
        <w:rPr>
          <w:sz w:val="40"/>
          <w:szCs w:val="40"/>
        </w:rPr>
      </w:pPr>
    </w:p>
    <w:p w14:paraId="5E448540" w14:textId="77777777" w:rsidR="003922BC" w:rsidRDefault="003922BC" w:rsidP="002F52C4">
      <w:pPr>
        <w:rPr>
          <w:sz w:val="40"/>
          <w:szCs w:val="40"/>
        </w:rPr>
      </w:pPr>
    </w:p>
    <w:p w14:paraId="05B8E0AA" w14:textId="77777777" w:rsidR="003922BC" w:rsidRDefault="003922BC" w:rsidP="002F52C4">
      <w:pPr>
        <w:rPr>
          <w:sz w:val="40"/>
          <w:szCs w:val="40"/>
        </w:rPr>
      </w:pPr>
    </w:p>
    <w:p w14:paraId="208F8944" w14:textId="77777777" w:rsidR="003922BC" w:rsidRDefault="00E26BF9" w:rsidP="003922BC">
      <w:pPr>
        <w:pStyle w:val="Heading1"/>
        <w:rPr>
          <w:sz w:val="56"/>
          <w:szCs w:val="56"/>
        </w:rPr>
      </w:pPr>
      <w:bookmarkStart w:id="2" w:name="_Toc47515737"/>
      <w:r w:rsidRPr="003922BC">
        <w:rPr>
          <w:sz w:val="56"/>
          <w:szCs w:val="56"/>
        </w:rPr>
        <w:lastRenderedPageBreak/>
        <w:t>Project</w:t>
      </w:r>
      <w:r>
        <w:rPr>
          <w:sz w:val="56"/>
          <w:szCs w:val="56"/>
        </w:rPr>
        <w:t xml:space="preserve"> </w:t>
      </w:r>
      <w:r w:rsidRPr="003922BC">
        <w:rPr>
          <w:sz w:val="56"/>
          <w:szCs w:val="56"/>
        </w:rPr>
        <w:t>requirement</w:t>
      </w:r>
      <w:bookmarkEnd w:id="2"/>
    </w:p>
    <w:p w14:paraId="3D91AF53" w14:textId="77777777" w:rsidR="003922BC" w:rsidRPr="002B6639" w:rsidRDefault="008D2DDD" w:rsidP="008D2DDD">
      <w:pPr>
        <w:rPr>
          <w:sz w:val="32"/>
          <w:szCs w:val="32"/>
        </w:rPr>
      </w:pPr>
      <w:r w:rsidRPr="002B6639">
        <w:rPr>
          <w:sz w:val="32"/>
          <w:szCs w:val="32"/>
        </w:rPr>
        <w:t>-</w:t>
      </w:r>
      <w:r w:rsidR="00DF323E" w:rsidRPr="002B6639">
        <w:rPr>
          <w:sz w:val="32"/>
          <w:szCs w:val="32"/>
        </w:rPr>
        <w:t>desktop application sh</w:t>
      </w:r>
      <w:r w:rsidR="00E26BF9">
        <w:rPr>
          <w:sz w:val="32"/>
          <w:szCs w:val="32"/>
        </w:rPr>
        <w:t>ould be created using java and O</w:t>
      </w:r>
      <w:r w:rsidR="00DF323E" w:rsidRPr="002B6639">
        <w:rPr>
          <w:sz w:val="32"/>
          <w:szCs w:val="32"/>
        </w:rPr>
        <w:t>r</w:t>
      </w:r>
      <w:r w:rsidR="00E26BF9">
        <w:rPr>
          <w:sz w:val="32"/>
          <w:szCs w:val="32"/>
        </w:rPr>
        <w:t>a</w:t>
      </w:r>
      <w:r w:rsidR="00DF323E" w:rsidRPr="002B6639">
        <w:rPr>
          <w:sz w:val="32"/>
          <w:szCs w:val="32"/>
        </w:rPr>
        <w:t>cl</w:t>
      </w:r>
      <w:r w:rsidR="00E26BF9">
        <w:rPr>
          <w:sz w:val="32"/>
          <w:szCs w:val="32"/>
        </w:rPr>
        <w:t>e</w:t>
      </w:r>
      <w:r w:rsidR="00DF323E" w:rsidRPr="002B6639">
        <w:rPr>
          <w:sz w:val="32"/>
          <w:szCs w:val="32"/>
        </w:rPr>
        <w:t xml:space="preserve"> database </w:t>
      </w:r>
      <w:r w:rsidR="0023669F" w:rsidRPr="002B6639">
        <w:rPr>
          <w:sz w:val="32"/>
          <w:szCs w:val="32"/>
        </w:rPr>
        <w:t>to manag</w:t>
      </w:r>
      <w:r w:rsidRPr="002B6639">
        <w:rPr>
          <w:sz w:val="32"/>
          <w:szCs w:val="32"/>
        </w:rPr>
        <w:t>e</w:t>
      </w:r>
      <w:r w:rsidR="0023669F" w:rsidRPr="002B6639">
        <w:rPr>
          <w:sz w:val="32"/>
          <w:szCs w:val="32"/>
        </w:rPr>
        <w:t xml:space="preserve"> library systems</w:t>
      </w:r>
      <w:r w:rsidRPr="002B6639">
        <w:rPr>
          <w:sz w:val="32"/>
          <w:szCs w:val="32"/>
        </w:rPr>
        <w:t>.</w:t>
      </w:r>
    </w:p>
    <w:p w14:paraId="18FFD0C8" w14:textId="77777777" w:rsidR="008D2DDD" w:rsidRPr="002B6639" w:rsidRDefault="008D2DDD" w:rsidP="008D2DDD">
      <w:pPr>
        <w:rPr>
          <w:sz w:val="32"/>
          <w:szCs w:val="32"/>
        </w:rPr>
      </w:pPr>
      <w:r w:rsidRPr="002B6639">
        <w:rPr>
          <w:sz w:val="32"/>
          <w:szCs w:val="32"/>
        </w:rPr>
        <w:t xml:space="preserve">- The library is organized into </w:t>
      </w:r>
      <w:r w:rsidR="00E26BF9" w:rsidRPr="002B6639">
        <w:rPr>
          <w:sz w:val="32"/>
          <w:szCs w:val="32"/>
        </w:rPr>
        <w:t>departments;</w:t>
      </w:r>
      <w:r w:rsidRPr="002B6639">
        <w:rPr>
          <w:sz w:val="32"/>
          <w:szCs w:val="32"/>
        </w:rPr>
        <w:t xml:space="preserve"> each department has a unique </w:t>
      </w:r>
      <w:r w:rsidR="00E26BF9" w:rsidRPr="002B6639">
        <w:rPr>
          <w:sz w:val="32"/>
          <w:szCs w:val="32"/>
        </w:rPr>
        <w:t>name,</w:t>
      </w:r>
      <w:r w:rsidRPr="002B6639">
        <w:rPr>
          <w:sz w:val="32"/>
          <w:szCs w:val="32"/>
        </w:rPr>
        <w:t xml:space="preserve"> unique </w:t>
      </w:r>
      <w:r w:rsidR="00E26BF9" w:rsidRPr="002B6639">
        <w:rPr>
          <w:sz w:val="32"/>
          <w:szCs w:val="32"/>
        </w:rPr>
        <w:t>id,</w:t>
      </w:r>
      <w:r w:rsidRPr="002B6639">
        <w:rPr>
          <w:sz w:val="32"/>
          <w:szCs w:val="32"/>
        </w:rPr>
        <w:t xml:space="preserve"> number of </w:t>
      </w:r>
      <w:r w:rsidR="00E26BF9" w:rsidRPr="002B6639">
        <w:rPr>
          <w:sz w:val="32"/>
          <w:szCs w:val="32"/>
        </w:rPr>
        <w:t>tables,</w:t>
      </w:r>
      <w:r w:rsidRPr="002B6639">
        <w:rPr>
          <w:sz w:val="32"/>
          <w:szCs w:val="32"/>
        </w:rPr>
        <w:t xml:space="preserve"> and an id of employee who manages the department.</w:t>
      </w:r>
    </w:p>
    <w:p w14:paraId="28F94307" w14:textId="77777777" w:rsidR="008D2DDD" w:rsidRPr="002B6639" w:rsidRDefault="002B6639" w:rsidP="002B6639">
      <w:pPr>
        <w:rPr>
          <w:sz w:val="32"/>
          <w:szCs w:val="32"/>
        </w:rPr>
      </w:pPr>
      <w:r w:rsidRPr="002B6639">
        <w:rPr>
          <w:sz w:val="32"/>
          <w:szCs w:val="32"/>
        </w:rPr>
        <w:t xml:space="preserve">This library contains many </w:t>
      </w:r>
      <w:r w:rsidR="00E26BF9" w:rsidRPr="002B6639">
        <w:rPr>
          <w:sz w:val="32"/>
          <w:szCs w:val="32"/>
        </w:rPr>
        <w:t>books,</w:t>
      </w:r>
      <w:r w:rsidR="008D2DDD" w:rsidRPr="002B6639">
        <w:rPr>
          <w:sz w:val="32"/>
          <w:szCs w:val="32"/>
        </w:rPr>
        <w:t xml:space="preserve"> each of which has a unique </w:t>
      </w:r>
      <w:r w:rsidR="00E26BF9" w:rsidRPr="002B6639">
        <w:rPr>
          <w:sz w:val="32"/>
          <w:szCs w:val="32"/>
        </w:rPr>
        <w:t>ISBN,</w:t>
      </w:r>
      <w:r w:rsidR="008D2DDD" w:rsidRPr="002B6639">
        <w:rPr>
          <w:sz w:val="32"/>
          <w:szCs w:val="32"/>
        </w:rPr>
        <w:t xml:space="preserve"> </w:t>
      </w:r>
      <w:r w:rsidR="00E26BF9" w:rsidRPr="002B6639">
        <w:rPr>
          <w:sz w:val="32"/>
          <w:szCs w:val="32"/>
        </w:rPr>
        <w:t>title,</w:t>
      </w:r>
      <w:r w:rsidR="008D2DDD" w:rsidRPr="002B6639">
        <w:rPr>
          <w:sz w:val="32"/>
          <w:szCs w:val="32"/>
        </w:rPr>
        <w:t xml:space="preserve"> </w:t>
      </w:r>
      <w:r w:rsidR="00E26BF9" w:rsidRPr="002B6639">
        <w:rPr>
          <w:sz w:val="32"/>
          <w:szCs w:val="32"/>
        </w:rPr>
        <w:t>author, publisher</w:t>
      </w:r>
      <w:r w:rsidRPr="002B6639">
        <w:rPr>
          <w:sz w:val="32"/>
          <w:szCs w:val="32"/>
        </w:rPr>
        <w:t>, department id, and status</w:t>
      </w:r>
      <w:r w:rsidR="008D2DDD" w:rsidRPr="002B6639">
        <w:rPr>
          <w:sz w:val="32"/>
          <w:szCs w:val="32"/>
        </w:rPr>
        <w:t>.</w:t>
      </w:r>
    </w:p>
    <w:p w14:paraId="7D8D2A1F" w14:textId="77777777" w:rsidR="008D2DDD" w:rsidRPr="002B6639" w:rsidRDefault="008D2DDD" w:rsidP="008D2DDD">
      <w:pPr>
        <w:rPr>
          <w:sz w:val="32"/>
          <w:szCs w:val="32"/>
        </w:rPr>
      </w:pPr>
      <w:r w:rsidRPr="002B6639">
        <w:rPr>
          <w:sz w:val="32"/>
          <w:szCs w:val="32"/>
        </w:rPr>
        <w:t xml:space="preserve">-We will store each employee’s </w:t>
      </w:r>
      <w:r w:rsidR="00E26BF9" w:rsidRPr="002B6639">
        <w:rPr>
          <w:sz w:val="32"/>
          <w:szCs w:val="32"/>
        </w:rPr>
        <w:t>name,</w:t>
      </w:r>
      <w:r w:rsidRPr="002B6639">
        <w:rPr>
          <w:sz w:val="32"/>
          <w:szCs w:val="32"/>
        </w:rPr>
        <w:t xml:space="preserve"> social security </w:t>
      </w:r>
      <w:r w:rsidR="00E26BF9" w:rsidRPr="002B6639">
        <w:rPr>
          <w:sz w:val="32"/>
          <w:szCs w:val="32"/>
        </w:rPr>
        <w:t>number,</w:t>
      </w:r>
      <w:r w:rsidRPr="002B6639">
        <w:rPr>
          <w:sz w:val="32"/>
          <w:szCs w:val="32"/>
        </w:rPr>
        <w:t xml:space="preserve"> </w:t>
      </w:r>
      <w:r w:rsidR="00E26BF9" w:rsidRPr="002B6639">
        <w:rPr>
          <w:sz w:val="32"/>
          <w:szCs w:val="32"/>
        </w:rPr>
        <w:t>address,</w:t>
      </w:r>
      <w:r w:rsidRPr="002B6639">
        <w:rPr>
          <w:sz w:val="32"/>
          <w:szCs w:val="32"/>
        </w:rPr>
        <w:t xml:space="preserve"> </w:t>
      </w:r>
      <w:r w:rsidR="00E26BF9" w:rsidRPr="002B6639">
        <w:rPr>
          <w:sz w:val="32"/>
          <w:szCs w:val="32"/>
        </w:rPr>
        <w:t>salary,</w:t>
      </w:r>
      <w:r w:rsidR="002B6639" w:rsidRPr="002B6639">
        <w:rPr>
          <w:sz w:val="32"/>
          <w:szCs w:val="32"/>
        </w:rPr>
        <w:t xml:space="preserve"> unique </w:t>
      </w:r>
      <w:r w:rsidR="00E26BF9" w:rsidRPr="002B6639">
        <w:rPr>
          <w:sz w:val="32"/>
          <w:szCs w:val="32"/>
        </w:rPr>
        <w:t>SSN,</w:t>
      </w:r>
      <w:r w:rsidR="002B6639" w:rsidRPr="002B6639">
        <w:rPr>
          <w:sz w:val="32"/>
          <w:szCs w:val="32"/>
        </w:rPr>
        <w:t xml:space="preserve"> </w:t>
      </w:r>
      <w:r w:rsidR="00E26BF9" w:rsidRPr="002B6639">
        <w:rPr>
          <w:sz w:val="32"/>
          <w:szCs w:val="32"/>
        </w:rPr>
        <w:t>gender, number</w:t>
      </w:r>
      <w:r w:rsidRPr="002B6639">
        <w:rPr>
          <w:sz w:val="32"/>
          <w:szCs w:val="32"/>
        </w:rPr>
        <w:t xml:space="preserve"> of hours per week that an employee works in the department</w:t>
      </w:r>
      <w:r w:rsidR="002B6639" w:rsidRPr="002B6639">
        <w:rPr>
          <w:sz w:val="32"/>
          <w:szCs w:val="32"/>
        </w:rPr>
        <w:t>, his status and the name of the department that the employee works for</w:t>
      </w:r>
      <w:r w:rsidRPr="002B6639">
        <w:rPr>
          <w:sz w:val="32"/>
          <w:szCs w:val="32"/>
        </w:rPr>
        <w:t>.</w:t>
      </w:r>
    </w:p>
    <w:p w14:paraId="2B95EB83" w14:textId="77777777" w:rsidR="002B6639" w:rsidRPr="002B6639" w:rsidRDefault="008D2DDD" w:rsidP="002B6639">
      <w:pPr>
        <w:rPr>
          <w:sz w:val="32"/>
          <w:szCs w:val="32"/>
        </w:rPr>
      </w:pPr>
      <w:r w:rsidRPr="002B6639">
        <w:rPr>
          <w:sz w:val="32"/>
          <w:szCs w:val="32"/>
        </w:rPr>
        <w:t xml:space="preserve">-We want to keep track of the </w:t>
      </w:r>
      <w:r w:rsidR="00E26BF9" w:rsidRPr="002B6639">
        <w:rPr>
          <w:sz w:val="32"/>
          <w:szCs w:val="32"/>
        </w:rPr>
        <w:t>customers;</w:t>
      </w:r>
      <w:r w:rsidRPr="002B6639">
        <w:rPr>
          <w:sz w:val="32"/>
          <w:szCs w:val="32"/>
        </w:rPr>
        <w:t xml:space="preserve"> each of them has a </w:t>
      </w:r>
      <w:r w:rsidR="00E26BF9" w:rsidRPr="002B6639">
        <w:rPr>
          <w:sz w:val="32"/>
          <w:szCs w:val="32"/>
        </w:rPr>
        <w:t>name,</w:t>
      </w:r>
      <w:r w:rsidRPr="002B6639">
        <w:rPr>
          <w:sz w:val="32"/>
          <w:szCs w:val="32"/>
        </w:rPr>
        <w:t xml:space="preserve"> unique </w:t>
      </w:r>
      <w:r w:rsidR="00E26BF9" w:rsidRPr="002B6639">
        <w:rPr>
          <w:sz w:val="32"/>
          <w:szCs w:val="32"/>
        </w:rPr>
        <w:t>SSN,</w:t>
      </w:r>
      <w:r w:rsidRPr="002B6639">
        <w:rPr>
          <w:sz w:val="32"/>
          <w:szCs w:val="32"/>
        </w:rPr>
        <w:t xml:space="preserve"> </w:t>
      </w:r>
      <w:r w:rsidR="00E26BF9" w:rsidRPr="002B6639">
        <w:rPr>
          <w:sz w:val="32"/>
          <w:szCs w:val="32"/>
        </w:rPr>
        <w:t>address,</w:t>
      </w:r>
      <w:r w:rsidRPr="002B6639">
        <w:rPr>
          <w:sz w:val="32"/>
          <w:szCs w:val="32"/>
        </w:rPr>
        <w:t xml:space="preserve"> </w:t>
      </w:r>
      <w:r w:rsidR="002B6639" w:rsidRPr="002B6639">
        <w:rPr>
          <w:sz w:val="32"/>
          <w:szCs w:val="32"/>
        </w:rPr>
        <w:t>phone number, and status.</w:t>
      </w:r>
    </w:p>
    <w:p w14:paraId="3178CAFF" w14:textId="77777777" w:rsidR="008D2DDD" w:rsidRDefault="008D2DDD" w:rsidP="00E26BF9">
      <w:pPr>
        <w:rPr>
          <w:sz w:val="32"/>
          <w:szCs w:val="32"/>
        </w:rPr>
      </w:pPr>
      <w:r w:rsidRPr="002B6639">
        <w:rPr>
          <w:sz w:val="32"/>
          <w:szCs w:val="32"/>
        </w:rPr>
        <w:t xml:space="preserve">-We want to keep track of the dependents of each employee for insurance purposes. We keep each dependent’s </w:t>
      </w:r>
      <w:r w:rsidR="00E26BF9">
        <w:rPr>
          <w:sz w:val="32"/>
          <w:szCs w:val="32"/>
        </w:rPr>
        <w:t>SSN</w:t>
      </w:r>
      <w:r w:rsidR="00E26BF9" w:rsidRPr="002B6639">
        <w:rPr>
          <w:sz w:val="32"/>
          <w:szCs w:val="32"/>
        </w:rPr>
        <w:t>, name</w:t>
      </w:r>
      <w:r w:rsidRPr="002B6639">
        <w:rPr>
          <w:sz w:val="32"/>
          <w:szCs w:val="32"/>
        </w:rPr>
        <w:t xml:space="preserve">, </w:t>
      </w:r>
      <w:r w:rsidR="00E26BF9" w:rsidRPr="002B6639">
        <w:rPr>
          <w:sz w:val="32"/>
          <w:szCs w:val="32"/>
        </w:rPr>
        <w:t>and relationship</w:t>
      </w:r>
      <w:r w:rsidRPr="002B6639">
        <w:rPr>
          <w:sz w:val="32"/>
          <w:szCs w:val="32"/>
        </w:rPr>
        <w:t xml:space="preserve"> to the employee</w:t>
      </w:r>
      <w:r w:rsidR="002B6639" w:rsidRPr="002B6639">
        <w:rPr>
          <w:sz w:val="32"/>
          <w:szCs w:val="32"/>
        </w:rPr>
        <w:t>, and employee id</w:t>
      </w:r>
      <w:r w:rsidRPr="002B6639">
        <w:rPr>
          <w:sz w:val="32"/>
          <w:szCs w:val="32"/>
        </w:rPr>
        <w:t>.</w:t>
      </w:r>
    </w:p>
    <w:p w14:paraId="02105A47" w14:textId="77777777" w:rsidR="002B6639" w:rsidRDefault="002B6639" w:rsidP="002B6639">
      <w:pPr>
        <w:rPr>
          <w:sz w:val="32"/>
          <w:szCs w:val="32"/>
        </w:rPr>
      </w:pPr>
    </w:p>
    <w:p w14:paraId="48640DC4" w14:textId="77777777" w:rsidR="002B6639" w:rsidRDefault="00CC2E76" w:rsidP="002B6639">
      <w:pPr>
        <w:rPr>
          <w:sz w:val="32"/>
          <w:szCs w:val="32"/>
        </w:rPr>
      </w:pPr>
      <w:r>
        <w:rPr>
          <w:sz w:val="32"/>
          <w:szCs w:val="32"/>
        </w:rPr>
        <w:t xml:space="preserve">There should be a window for each entity, and </w:t>
      </w:r>
      <w:r w:rsidR="00E26BF9">
        <w:rPr>
          <w:sz w:val="32"/>
          <w:szCs w:val="32"/>
        </w:rPr>
        <w:t>this window enables</w:t>
      </w:r>
      <w:r>
        <w:rPr>
          <w:sz w:val="32"/>
          <w:szCs w:val="32"/>
        </w:rPr>
        <w:t xml:space="preserve"> us to add, edit, search, and delete data.</w:t>
      </w:r>
    </w:p>
    <w:p w14:paraId="4170E5FB" w14:textId="77777777" w:rsidR="00AD7E8C" w:rsidRDefault="00AD7E8C" w:rsidP="002B6639">
      <w:pPr>
        <w:rPr>
          <w:sz w:val="32"/>
          <w:szCs w:val="32"/>
        </w:rPr>
      </w:pPr>
    </w:p>
    <w:p w14:paraId="2333AD7F" w14:textId="77777777" w:rsidR="00AD7E8C" w:rsidRDefault="00AD7E8C" w:rsidP="002B6639">
      <w:pPr>
        <w:rPr>
          <w:sz w:val="32"/>
          <w:szCs w:val="32"/>
        </w:rPr>
      </w:pPr>
    </w:p>
    <w:p w14:paraId="1093966A" w14:textId="77777777" w:rsidR="00AD7E8C" w:rsidRDefault="00AD7E8C" w:rsidP="002B6639">
      <w:pPr>
        <w:rPr>
          <w:sz w:val="32"/>
          <w:szCs w:val="32"/>
        </w:rPr>
      </w:pPr>
    </w:p>
    <w:p w14:paraId="08FE199B" w14:textId="77777777" w:rsidR="00AD7E8C" w:rsidRDefault="00AD7E8C" w:rsidP="002B6639">
      <w:pPr>
        <w:rPr>
          <w:sz w:val="32"/>
          <w:szCs w:val="32"/>
        </w:rPr>
      </w:pPr>
    </w:p>
    <w:p w14:paraId="17291286" w14:textId="77777777" w:rsidR="00AD7E8C" w:rsidRDefault="00AD7E8C" w:rsidP="002B6639">
      <w:pPr>
        <w:rPr>
          <w:sz w:val="32"/>
          <w:szCs w:val="32"/>
        </w:rPr>
      </w:pPr>
    </w:p>
    <w:p w14:paraId="1DB84F89" w14:textId="77777777" w:rsidR="00AD7E8C" w:rsidRPr="00AD7E8C" w:rsidRDefault="00AD7E8C" w:rsidP="00AD7E8C">
      <w:pPr>
        <w:pStyle w:val="Heading1"/>
        <w:rPr>
          <w:sz w:val="56"/>
          <w:szCs w:val="56"/>
        </w:rPr>
      </w:pPr>
      <w:bookmarkStart w:id="3" w:name="_Toc47515738"/>
      <w:r w:rsidRPr="00AD7E8C">
        <w:rPr>
          <w:sz w:val="56"/>
          <w:szCs w:val="56"/>
        </w:rPr>
        <w:lastRenderedPageBreak/>
        <w:t>Tools</w:t>
      </w:r>
      <w:bookmarkEnd w:id="3"/>
    </w:p>
    <w:p w14:paraId="42CFFEBB" w14:textId="77777777" w:rsidR="00AD7E8C" w:rsidRDefault="00AD7E8C" w:rsidP="00AD7E8C">
      <w:pPr>
        <w:rPr>
          <w:sz w:val="40"/>
          <w:szCs w:val="40"/>
        </w:rPr>
      </w:pPr>
      <w:r>
        <w:rPr>
          <w:sz w:val="40"/>
          <w:szCs w:val="40"/>
        </w:rPr>
        <w:t>-</w:t>
      </w:r>
      <w:r w:rsidR="002247DE">
        <w:rPr>
          <w:sz w:val="40"/>
          <w:szCs w:val="40"/>
        </w:rPr>
        <w:t xml:space="preserve"> </w:t>
      </w:r>
      <w:r>
        <w:rPr>
          <w:sz w:val="40"/>
          <w:szCs w:val="40"/>
        </w:rPr>
        <w:t>JDK</w:t>
      </w:r>
    </w:p>
    <w:p w14:paraId="406C1C1B" w14:textId="77777777" w:rsidR="00AD7E8C" w:rsidRDefault="00AD7E8C" w:rsidP="00AD7E8C">
      <w:pPr>
        <w:rPr>
          <w:sz w:val="40"/>
          <w:szCs w:val="40"/>
        </w:rPr>
      </w:pPr>
      <w:r>
        <w:rPr>
          <w:sz w:val="40"/>
          <w:szCs w:val="40"/>
        </w:rPr>
        <w:t>-</w:t>
      </w:r>
      <w:r w:rsidR="002247DE">
        <w:rPr>
          <w:sz w:val="40"/>
          <w:szCs w:val="40"/>
        </w:rPr>
        <w:t xml:space="preserve"> </w:t>
      </w:r>
      <w:proofErr w:type="spellStart"/>
      <w:r>
        <w:rPr>
          <w:sz w:val="40"/>
          <w:szCs w:val="40"/>
        </w:rPr>
        <w:t>Netbeans</w:t>
      </w:r>
      <w:proofErr w:type="spellEnd"/>
    </w:p>
    <w:p w14:paraId="0E7F1F4A" w14:textId="77777777" w:rsidR="00AD7E8C" w:rsidRDefault="00AD7E8C" w:rsidP="00AD7E8C">
      <w:pPr>
        <w:rPr>
          <w:sz w:val="40"/>
          <w:szCs w:val="40"/>
        </w:rPr>
      </w:pPr>
      <w:r>
        <w:rPr>
          <w:sz w:val="40"/>
          <w:szCs w:val="40"/>
        </w:rPr>
        <w:t>-</w:t>
      </w:r>
      <w:r w:rsidR="002247DE">
        <w:rPr>
          <w:sz w:val="40"/>
          <w:szCs w:val="40"/>
        </w:rPr>
        <w:t xml:space="preserve"> </w:t>
      </w:r>
      <w:r w:rsidRPr="00B161ED">
        <w:rPr>
          <w:sz w:val="40"/>
          <w:szCs w:val="40"/>
        </w:rPr>
        <w:t xml:space="preserve">JPA </w:t>
      </w:r>
    </w:p>
    <w:p w14:paraId="3DE00771" w14:textId="77777777" w:rsidR="00AD7E8C" w:rsidRDefault="00AD7E8C" w:rsidP="00AD7E8C">
      <w:pPr>
        <w:rPr>
          <w:sz w:val="40"/>
          <w:szCs w:val="40"/>
        </w:rPr>
      </w:pPr>
      <w:r>
        <w:rPr>
          <w:sz w:val="40"/>
          <w:szCs w:val="40"/>
        </w:rPr>
        <w:t>-</w:t>
      </w:r>
      <w:r w:rsidR="002247DE">
        <w:rPr>
          <w:sz w:val="40"/>
          <w:szCs w:val="40"/>
        </w:rPr>
        <w:t xml:space="preserve"> </w:t>
      </w:r>
      <w:r>
        <w:rPr>
          <w:sz w:val="40"/>
          <w:szCs w:val="40"/>
        </w:rPr>
        <w:t>Oracle DB</w:t>
      </w:r>
    </w:p>
    <w:p w14:paraId="568A3E4F" w14:textId="77777777" w:rsidR="00AD7E8C" w:rsidRDefault="00AD7E8C" w:rsidP="00AD7E8C">
      <w:pPr>
        <w:rPr>
          <w:sz w:val="40"/>
          <w:szCs w:val="40"/>
        </w:rPr>
      </w:pPr>
      <w:r>
        <w:rPr>
          <w:sz w:val="40"/>
          <w:szCs w:val="40"/>
        </w:rPr>
        <w:t>-</w:t>
      </w:r>
      <w:r w:rsidR="002247DE">
        <w:rPr>
          <w:sz w:val="40"/>
          <w:szCs w:val="40"/>
        </w:rPr>
        <w:t xml:space="preserve"> </w:t>
      </w:r>
      <w:proofErr w:type="spellStart"/>
      <w:r>
        <w:rPr>
          <w:sz w:val="40"/>
          <w:szCs w:val="40"/>
        </w:rPr>
        <w:t>Jaspersoft</w:t>
      </w:r>
      <w:proofErr w:type="spellEnd"/>
      <w:r>
        <w:rPr>
          <w:sz w:val="40"/>
          <w:szCs w:val="40"/>
        </w:rPr>
        <w:t xml:space="preserve"> st</w:t>
      </w:r>
      <w:r w:rsidR="00E26BF9">
        <w:rPr>
          <w:sz w:val="40"/>
          <w:szCs w:val="40"/>
        </w:rPr>
        <w:t>u</w:t>
      </w:r>
      <w:r>
        <w:rPr>
          <w:sz w:val="40"/>
          <w:szCs w:val="40"/>
        </w:rPr>
        <w:t>dio</w:t>
      </w:r>
    </w:p>
    <w:p w14:paraId="108548C0" w14:textId="77777777" w:rsidR="002247DE" w:rsidRDefault="00AD7E8C" w:rsidP="00E51E95">
      <w:pPr>
        <w:rPr>
          <w:sz w:val="40"/>
          <w:szCs w:val="40"/>
        </w:rPr>
      </w:pPr>
      <w:r>
        <w:rPr>
          <w:sz w:val="40"/>
          <w:szCs w:val="40"/>
        </w:rPr>
        <w:t>-</w:t>
      </w:r>
      <w:r w:rsidR="002247DE">
        <w:rPr>
          <w:sz w:val="40"/>
          <w:szCs w:val="40"/>
        </w:rPr>
        <w:t xml:space="preserve"> </w:t>
      </w:r>
      <w:r>
        <w:rPr>
          <w:sz w:val="40"/>
          <w:szCs w:val="40"/>
        </w:rPr>
        <w:t>SQL developer</w:t>
      </w:r>
    </w:p>
    <w:p w14:paraId="64449E60" w14:textId="77777777" w:rsidR="00ED5A07" w:rsidRDefault="00ED5A07" w:rsidP="00AD7E8C">
      <w:pPr>
        <w:rPr>
          <w:sz w:val="40"/>
          <w:szCs w:val="40"/>
        </w:rPr>
      </w:pPr>
    </w:p>
    <w:p w14:paraId="377CC4A8" w14:textId="77777777" w:rsidR="00ED5A07" w:rsidRDefault="00ED5A07" w:rsidP="00AD7E8C">
      <w:pPr>
        <w:rPr>
          <w:sz w:val="40"/>
          <w:szCs w:val="40"/>
        </w:rPr>
      </w:pPr>
    </w:p>
    <w:p w14:paraId="48913D91" w14:textId="77777777" w:rsidR="00ED5A07" w:rsidRDefault="00ED5A07" w:rsidP="00AD7E8C">
      <w:pPr>
        <w:rPr>
          <w:sz w:val="40"/>
          <w:szCs w:val="40"/>
        </w:rPr>
      </w:pPr>
    </w:p>
    <w:p w14:paraId="06F3CA08" w14:textId="77777777" w:rsidR="00ED5A07" w:rsidRDefault="00ED5A07" w:rsidP="00AD7E8C">
      <w:pPr>
        <w:rPr>
          <w:sz w:val="40"/>
          <w:szCs w:val="40"/>
        </w:rPr>
      </w:pPr>
    </w:p>
    <w:p w14:paraId="519A4D07" w14:textId="77777777" w:rsidR="00ED5A07" w:rsidRDefault="00ED5A07" w:rsidP="00AD7E8C">
      <w:pPr>
        <w:rPr>
          <w:sz w:val="40"/>
          <w:szCs w:val="40"/>
        </w:rPr>
      </w:pPr>
    </w:p>
    <w:p w14:paraId="2789E142" w14:textId="77777777" w:rsidR="00ED5A07" w:rsidRDefault="00ED5A07" w:rsidP="00AD7E8C">
      <w:pPr>
        <w:rPr>
          <w:sz w:val="40"/>
          <w:szCs w:val="40"/>
        </w:rPr>
      </w:pPr>
    </w:p>
    <w:p w14:paraId="6F93610A" w14:textId="77777777" w:rsidR="00ED5A07" w:rsidRDefault="00ED5A07" w:rsidP="00AD7E8C">
      <w:pPr>
        <w:rPr>
          <w:sz w:val="40"/>
          <w:szCs w:val="40"/>
        </w:rPr>
      </w:pPr>
    </w:p>
    <w:p w14:paraId="03FEA217" w14:textId="77777777" w:rsidR="00ED5A07" w:rsidRDefault="00ED5A07" w:rsidP="00AD7E8C">
      <w:pPr>
        <w:rPr>
          <w:sz w:val="40"/>
          <w:szCs w:val="40"/>
        </w:rPr>
      </w:pPr>
    </w:p>
    <w:p w14:paraId="5A9CFDBB" w14:textId="77777777" w:rsidR="00ED5A07" w:rsidRDefault="00ED5A07" w:rsidP="00AD7E8C">
      <w:pPr>
        <w:rPr>
          <w:sz w:val="40"/>
          <w:szCs w:val="40"/>
        </w:rPr>
      </w:pPr>
    </w:p>
    <w:p w14:paraId="53BEE3AC" w14:textId="77777777" w:rsidR="00AD180E" w:rsidRDefault="00AD180E" w:rsidP="00AD7E8C">
      <w:pPr>
        <w:rPr>
          <w:sz w:val="40"/>
          <w:szCs w:val="40"/>
        </w:rPr>
      </w:pPr>
    </w:p>
    <w:p w14:paraId="5D31172C" w14:textId="77777777" w:rsidR="00AD180E" w:rsidRDefault="00AD180E" w:rsidP="00AD7E8C">
      <w:pPr>
        <w:rPr>
          <w:sz w:val="40"/>
          <w:szCs w:val="40"/>
        </w:rPr>
      </w:pPr>
    </w:p>
    <w:p w14:paraId="3F52DD15" w14:textId="77777777" w:rsidR="00681CBA" w:rsidRDefault="00681CBA" w:rsidP="00681CBA">
      <w:pPr>
        <w:pStyle w:val="Heading1"/>
        <w:rPr>
          <w:sz w:val="36"/>
          <w:szCs w:val="36"/>
        </w:rPr>
      </w:pPr>
      <w:bookmarkStart w:id="4" w:name="_Toc47515739"/>
      <w:r w:rsidRPr="00681CBA">
        <w:rPr>
          <w:sz w:val="36"/>
          <w:szCs w:val="36"/>
        </w:rPr>
        <w:lastRenderedPageBreak/>
        <w:t>Project EER</w:t>
      </w:r>
      <w:bookmarkEnd w:id="4"/>
    </w:p>
    <w:p w14:paraId="68F85042" w14:textId="77777777" w:rsidR="00681CBA" w:rsidRPr="00681CBA" w:rsidRDefault="00681CBA" w:rsidP="00681CBA"/>
    <w:p w14:paraId="192BE7D2" w14:textId="77777777" w:rsidR="00681CBA" w:rsidRDefault="00681CBA" w:rsidP="00ED5A07">
      <w:r>
        <w:rPr>
          <w:rFonts w:hint="cs"/>
          <w:noProof/>
          <w:rtl/>
        </w:rPr>
        <w:drawing>
          <wp:inline distT="0" distB="0" distL="0" distR="0" wp14:anchorId="434C45E4" wp14:editId="602223FA">
            <wp:extent cx="5943600" cy="3794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braryprojec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4125"/>
                    </a:xfrm>
                    <a:prstGeom prst="rect">
                      <a:avLst/>
                    </a:prstGeom>
                  </pic:spPr>
                </pic:pic>
              </a:graphicData>
            </a:graphic>
          </wp:inline>
        </w:drawing>
      </w:r>
    </w:p>
    <w:p w14:paraId="44690FB9" w14:textId="77777777" w:rsidR="00ED5A07" w:rsidRDefault="00681CBA" w:rsidP="00B56470">
      <w:pPr>
        <w:pStyle w:val="Heading1"/>
        <w:rPr>
          <w:sz w:val="36"/>
          <w:szCs w:val="36"/>
        </w:rPr>
      </w:pPr>
      <w:bookmarkStart w:id="5" w:name="_Toc47515740"/>
      <w:r>
        <w:rPr>
          <w:sz w:val="36"/>
          <w:szCs w:val="36"/>
        </w:rPr>
        <w:lastRenderedPageBreak/>
        <w:t>The A</w:t>
      </w:r>
      <w:r w:rsidR="00ED5A07" w:rsidRPr="00ED5A07">
        <w:rPr>
          <w:sz w:val="36"/>
          <w:szCs w:val="36"/>
        </w:rPr>
        <w:t>pplication GUI</w:t>
      </w:r>
      <w:bookmarkEnd w:id="5"/>
    </w:p>
    <w:p w14:paraId="0D8CFB09" w14:textId="77777777" w:rsidR="00B56470" w:rsidRDefault="00B56470" w:rsidP="00B56470">
      <w:pPr>
        <w:pStyle w:val="Heading2"/>
      </w:pPr>
      <w:bookmarkStart w:id="6" w:name="_Toc47515741"/>
      <w:r>
        <w:t xml:space="preserve">Loading </w:t>
      </w:r>
      <w:r w:rsidR="008D72A5">
        <w:t>S</w:t>
      </w:r>
      <w:r>
        <w:t>creen</w:t>
      </w:r>
      <w:bookmarkEnd w:id="6"/>
    </w:p>
    <w:p w14:paraId="74873F0A" w14:textId="0743A710" w:rsidR="00B56470" w:rsidRDefault="00D558F7" w:rsidP="00B56470">
      <w:r>
        <w:rPr>
          <w:noProof/>
        </w:rPr>
        <w:drawing>
          <wp:inline distT="0" distB="0" distL="0" distR="0" wp14:anchorId="18714736" wp14:editId="3009E930">
            <wp:extent cx="5937250" cy="60007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6000750"/>
                    </a:xfrm>
                    <a:prstGeom prst="rect">
                      <a:avLst/>
                    </a:prstGeom>
                    <a:noFill/>
                    <a:ln>
                      <a:noFill/>
                    </a:ln>
                  </pic:spPr>
                </pic:pic>
              </a:graphicData>
            </a:graphic>
          </wp:inline>
        </w:drawing>
      </w:r>
    </w:p>
    <w:p w14:paraId="038A5A5F" w14:textId="77777777" w:rsidR="001A261C" w:rsidRDefault="001A261C" w:rsidP="00B56470"/>
    <w:p w14:paraId="6DB9AC2D" w14:textId="77777777" w:rsidR="001A261C" w:rsidRDefault="001A261C" w:rsidP="00B56470">
      <w:r>
        <w:t>When the application starts, it shows a loading screen as shown above. When progress becomes 100%, the user will be navigated to the login screen.</w:t>
      </w:r>
    </w:p>
    <w:p w14:paraId="070F26FF" w14:textId="77777777" w:rsidR="001A261C" w:rsidRDefault="001A261C" w:rsidP="00B56470"/>
    <w:p w14:paraId="6B57C6CC" w14:textId="77777777" w:rsidR="001A261C" w:rsidRDefault="001A261C" w:rsidP="00B56470"/>
    <w:p w14:paraId="217268DD" w14:textId="77777777" w:rsidR="001A261C" w:rsidRDefault="001A261C" w:rsidP="00B56470"/>
    <w:p w14:paraId="3D2D975D" w14:textId="77777777" w:rsidR="001A261C" w:rsidRDefault="001A261C" w:rsidP="00B56470"/>
    <w:p w14:paraId="1914A3A7" w14:textId="77777777" w:rsidR="001A261C" w:rsidRDefault="001A261C" w:rsidP="00B56470"/>
    <w:p w14:paraId="47D7017A" w14:textId="77777777" w:rsidR="001A261C" w:rsidRDefault="001A261C" w:rsidP="00B56470"/>
    <w:p w14:paraId="1E608DEC" w14:textId="77777777" w:rsidR="001A261C" w:rsidRDefault="001A261C" w:rsidP="00B56470"/>
    <w:p w14:paraId="79316016" w14:textId="77777777" w:rsidR="001A261C" w:rsidRDefault="001A261C" w:rsidP="00B56470"/>
    <w:p w14:paraId="76402586" w14:textId="77777777" w:rsidR="001A261C" w:rsidRDefault="001A261C" w:rsidP="00B56470"/>
    <w:p w14:paraId="15EC7780" w14:textId="77777777" w:rsidR="001A261C" w:rsidRDefault="001A261C" w:rsidP="00B56470"/>
    <w:p w14:paraId="2BB119AE" w14:textId="77777777" w:rsidR="001A261C" w:rsidRDefault="001A261C" w:rsidP="00B56470"/>
    <w:p w14:paraId="4432FA2F" w14:textId="77777777" w:rsidR="001A261C" w:rsidRDefault="001A261C" w:rsidP="001A261C">
      <w:pPr>
        <w:pStyle w:val="Heading2"/>
      </w:pPr>
      <w:bookmarkStart w:id="7" w:name="_Toc47515742"/>
      <w:r>
        <w:t xml:space="preserve">Login </w:t>
      </w:r>
      <w:r w:rsidR="008D72A5">
        <w:t>S</w:t>
      </w:r>
      <w:r>
        <w:t>creen</w:t>
      </w:r>
      <w:bookmarkEnd w:id="7"/>
    </w:p>
    <w:p w14:paraId="72B4ABF9" w14:textId="64E7E1FA" w:rsidR="003701DD" w:rsidRDefault="00D15536" w:rsidP="00B56470">
      <w:r>
        <w:rPr>
          <w:noProof/>
        </w:rPr>
        <w:drawing>
          <wp:inline distT="0" distB="0" distL="0" distR="0" wp14:anchorId="6A0CB6C2" wp14:editId="16338BC8">
            <wp:extent cx="5055474" cy="4699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9020" cy="4720886"/>
                    </a:xfrm>
                    <a:prstGeom prst="rect">
                      <a:avLst/>
                    </a:prstGeom>
                    <a:noFill/>
                    <a:ln>
                      <a:noFill/>
                    </a:ln>
                  </pic:spPr>
                </pic:pic>
              </a:graphicData>
            </a:graphic>
          </wp:inline>
        </w:drawing>
      </w:r>
    </w:p>
    <w:p w14:paraId="18365390" w14:textId="77777777" w:rsidR="001A261C" w:rsidRDefault="008D72A5" w:rsidP="00B56470">
      <w:r>
        <w:t xml:space="preserve">This screen allows the user </w:t>
      </w:r>
      <w:r w:rsidR="001A261C">
        <w:t>to login in order to use the application. User enters the username and password, and if they are correct, the user will be navigated to the main screen.</w:t>
      </w:r>
    </w:p>
    <w:p w14:paraId="7730888F" w14:textId="77777777" w:rsidR="008D72A5" w:rsidRDefault="008D72A5" w:rsidP="00B56470"/>
    <w:p w14:paraId="1BF3E092" w14:textId="77777777" w:rsidR="008D72A5" w:rsidRDefault="008D72A5" w:rsidP="00B56470"/>
    <w:p w14:paraId="75FAF603" w14:textId="77777777" w:rsidR="008D72A5" w:rsidRDefault="008D72A5" w:rsidP="00B56470"/>
    <w:p w14:paraId="37BCBB0A" w14:textId="77777777" w:rsidR="008D72A5" w:rsidRDefault="008D72A5" w:rsidP="00B56470"/>
    <w:p w14:paraId="5E60427A" w14:textId="77777777" w:rsidR="008D72A5" w:rsidRDefault="008D72A5" w:rsidP="00B56470"/>
    <w:p w14:paraId="2DE325FA" w14:textId="77777777" w:rsidR="008D72A5" w:rsidRDefault="008D72A5" w:rsidP="00B56470"/>
    <w:p w14:paraId="7E34B19F" w14:textId="77777777" w:rsidR="008D72A5" w:rsidRDefault="008D72A5" w:rsidP="00B56470"/>
    <w:p w14:paraId="468F1DBE" w14:textId="77777777" w:rsidR="008D72A5" w:rsidRDefault="008D72A5" w:rsidP="00B56470"/>
    <w:p w14:paraId="7B74DAF6" w14:textId="77777777" w:rsidR="008D72A5" w:rsidRDefault="008D72A5" w:rsidP="00B56470"/>
    <w:p w14:paraId="4D010082" w14:textId="77777777" w:rsidR="008D72A5" w:rsidRDefault="008D72A5" w:rsidP="00B56470"/>
    <w:p w14:paraId="3A7D5FDB" w14:textId="77777777" w:rsidR="008D72A5" w:rsidRDefault="008D72A5" w:rsidP="00B56470"/>
    <w:p w14:paraId="76D32C39" w14:textId="77777777" w:rsidR="008D72A5" w:rsidRDefault="008D72A5" w:rsidP="008D72A5">
      <w:pPr>
        <w:pStyle w:val="Heading2"/>
      </w:pPr>
      <w:bookmarkStart w:id="8" w:name="_Toc47515743"/>
      <w:r>
        <w:t>Main Screen</w:t>
      </w:r>
      <w:bookmarkEnd w:id="8"/>
    </w:p>
    <w:p w14:paraId="1E54747B" w14:textId="27A6622F" w:rsidR="00ED5A07" w:rsidRPr="00ED5A07" w:rsidRDefault="00D558F7" w:rsidP="001F2752">
      <w:r>
        <w:rPr>
          <w:noProof/>
        </w:rPr>
        <w:drawing>
          <wp:inline distT="0" distB="0" distL="0" distR="0" wp14:anchorId="5A9D051D" wp14:editId="5F4CFD83">
            <wp:extent cx="5937250" cy="48323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4832350"/>
                    </a:xfrm>
                    <a:prstGeom prst="rect">
                      <a:avLst/>
                    </a:prstGeom>
                    <a:noFill/>
                    <a:ln>
                      <a:noFill/>
                    </a:ln>
                  </pic:spPr>
                </pic:pic>
              </a:graphicData>
            </a:graphic>
          </wp:inline>
        </w:drawing>
      </w:r>
    </w:p>
    <w:p w14:paraId="29054A35" w14:textId="77777777" w:rsidR="00AD7E8C" w:rsidRPr="00AD7E8C" w:rsidRDefault="001F2752" w:rsidP="00AD7E8C">
      <w:r>
        <w:lastRenderedPageBreak/>
        <w:t>The main screen shows button that allows the user to navigate to other screens.</w:t>
      </w:r>
    </w:p>
    <w:p w14:paraId="4AFC9D95" w14:textId="77777777" w:rsidR="008D2DDD" w:rsidRDefault="008D2DDD" w:rsidP="008D2DDD">
      <w:pPr>
        <w:rPr>
          <w:sz w:val="32"/>
          <w:szCs w:val="32"/>
        </w:rPr>
      </w:pPr>
    </w:p>
    <w:p w14:paraId="58363E29" w14:textId="77777777" w:rsidR="00ED5A07" w:rsidRDefault="00ED5A07" w:rsidP="008D2DDD">
      <w:pPr>
        <w:rPr>
          <w:sz w:val="32"/>
          <w:szCs w:val="32"/>
        </w:rPr>
      </w:pPr>
    </w:p>
    <w:p w14:paraId="33FB8D5A" w14:textId="77777777" w:rsidR="00ED5A07" w:rsidRDefault="00ED5A07" w:rsidP="008D2DDD">
      <w:pPr>
        <w:rPr>
          <w:sz w:val="32"/>
          <w:szCs w:val="32"/>
        </w:rPr>
      </w:pPr>
    </w:p>
    <w:p w14:paraId="546A8318" w14:textId="77777777" w:rsidR="00ED5A07" w:rsidRDefault="00ED5A07" w:rsidP="008D2DDD">
      <w:pPr>
        <w:rPr>
          <w:sz w:val="32"/>
          <w:szCs w:val="32"/>
        </w:rPr>
      </w:pPr>
    </w:p>
    <w:p w14:paraId="153421EA" w14:textId="77777777" w:rsidR="00ED5A07" w:rsidRDefault="00ED5A07" w:rsidP="008D2DDD">
      <w:pPr>
        <w:rPr>
          <w:sz w:val="32"/>
          <w:szCs w:val="32"/>
        </w:rPr>
      </w:pPr>
    </w:p>
    <w:p w14:paraId="0C05BA98" w14:textId="77777777" w:rsidR="00ED5A07" w:rsidRDefault="00ED5A07" w:rsidP="008D2DDD">
      <w:pPr>
        <w:rPr>
          <w:sz w:val="32"/>
          <w:szCs w:val="32"/>
        </w:rPr>
      </w:pPr>
    </w:p>
    <w:p w14:paraId="52D40F9E" w14:textId="77777777" w:rsidR="00ED5A07" w:rsidRDefault="00ED5A07" w:rsidP="008D2DDD">
      <w:pPr>
        <w:rPr>
          <w:sz w:val="32"/>
          <w:szCs w:val="32"/>
        </w:rPr>
      </w:pPr>
    </w:p>
    <w:p w14:paraId="2C67F54B" w14:textId="77777777" w:rsidR="00ED5A07" w:rsidRDefault="00ED5A07" w:rsidP="00ED5A07">
      <w:pPr>
        <w:pStyle w:val="Heading2"/>
      </w:pPr>
      <w:bookmarkStart w:id="9" w:name="_Toc47515744"/>
      <w:r>
        <w:lastRenderedPageBreak/>
        <w:t>Employee Screen</w:t>
      </w:r>
      <w:bookmarkEnd w:id="9"/>
    </w:p>
    <w:p w14:paraId="2B3A105E" w14:textId="0BCD8AA6" w:rsidR="00ED5A07" w:rsidRDefault="00D558F7" w:rsidP="00ED5A07">
      <w:r>
        <w:rPr>
          <w:rFonts w:hint="cs"/>
          <w:noProof/>
        </w:rPr>
        <w:drawing>
          <wp:inline distT="0" distB="0" distL="0" distR="0" wp14:anchorId="78F59F63" wp14:editId="41A25617">
            <wp:extent cx="5937250" cy="60452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6045200"/>
                    </a:xfrm>
                    <a:prstGeom prst="rect">
                      <a:avLst/>
                    </a:prstGeom>
                    <a:noFill/>
                    <a:ln>
                      <a:noFill/>
                    </a:ln>
                  </pic:spPr>
                </pic:pic>
              </a:graphicData>
            </a:graphic>
          </wp:inline>
        </w:drawing>
      </w:r>
    </w:p>
    <w:p w14:paraId="6D92C2FB" w14:textId="77777777" w:rsidR="009D5F1F" w:rsidRDefault="009D5F1F" w:rsidP="00ED5A07"/>
    <w:p w14:paraId="324F1969" w14:textId="77777777" w:rsidR="008D2A4C" w:rsidRDefault="009D5F1F" w:rsidP="009D5F1F">
      <w:r>
        <w:t>Employee Screen is used to manage employees’ data by adding, searching, editing or deleting employees’ records. The screen also allows user to see all employees as well as show the selected employee dependents</w:t>
      </w:r>
      <w:r w:rsidR="008D2A4C">
        <w:t>.</w:t>
      </w:r>
    </w:p>
    <w:p w14:paraId="6EF88AE5" w14:textId="77777777" w:rsidR="00895EE0" w:rsidRDefault="00895EE0" w:rsidP="00674E0F">
      <w:pPr>
        <w:pStyle w:val="Heading2"/>
      </w:pPr>
    </w:p>
    <w:p w14:paraId="4FF562C2" w14:textId="77777777" w:rsidR="00895EE0" w:rsidRPr="00895EE0" w:rsidRDefault="00895EE0" w:rsidP="00895EE0"/>
    <w:p w14:paraId="13DA9827" w14:textId="77777777" w:rsidR="00CC5ABF" w:rsidRDefault="001F2752" w:rsidP="00674E0F">
      <w:pPr>
        <w:pStyle w:val="Heading2"/>
      </w:pPr>
      <w:bookmarkStart w:id="10" w:name="_Toc47515745"/>
      <w:r w:rsidRPr="00674E0F">
        <w:lastRenderedPageBreak/>
        <w:t>Department S</w:t>
      </w:r>
      <w:r w:rsidR="008D2A4C" w:rsidRPr="00674E0F">
        <w:t>creen</w:t>
      </w:r>
      <w:bookmarkEnd w:id="10"/>
    </w:p>
    <w:p w14:paraId="440BC451" w14:textId="77777777" w:rsidR="00895EE0" w:rsidRPr="00895EE0" w:rsidRDefault="00895EE0" w:rsidP="00895EE0"/>
    <w:p w14:paraId="12774174" w14:textId="4D68C85D" w:rsidR="008D2A4C" w:rsidRPr="00674E0F" w:rsidRDefault="00D558F7" w:rsidP="00674E0F">
      <w:r>
        <w:rPr>
          <w:rFonts w:hint="cs"/>
          <w:noProof/>
        </w:rPr>
        <w:drawing>
          <wp:inline distT="0" distB="0" distL="0" distR="0" wp14:anchorId="0E832ED0" wp14:editId="10F62151">
            <wp:extent cx="4108450" cy="58483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8450" cy="5848350"/>
                    </a:xfrm>
                    <a:prstGeom prst="rect">
                      <a:avLst/>
                    </a:prstGeom>
                    <a:noFill/>
                    <a:ln>
                      <a:noFill/>
                    </a:ln>
                  </pic:spPr>
                </pic:pic>
              </a:graphicData>
            </a:graphic>
          </wp:inline>
        </w:drawing>
      </w:r>
    </w:p>
    <w:p w14:paraId="0416B372" w14:textId="77777777" w:rsidR="00AD36EB" w:rsidRDefault="00AD36EB" w:rsidP="00AD36EB">
      <w:r>
        <w:t xml:space="preserve">Department Screen is used to manage Department data by adding, searching, editing or deleting department information. </w:t>
      </w:r>
    </w:p>
    <w:p w14:paraId="75EEC7A5" w14:textId="77777777" w:rsidR="00AD36EB" w:rsidRDefault="00AD36EB" w:rsidP="00AD36EB"/>
    <w:p w14:paraId="646DFDB9" w14:textId="77777777" w:rsidR="00AD36EB" w:rsidRDefault="00AD36EB" w:rsidP="00AD36EB"/>
    <w:p w14:paraId="6AAB9AEA" w14:textId="77777777" w:rsidR="00AD36EB" w:rsidRDefault="00AD36EB" w:rsidP="00AD36EB"/>
    <w:p w14:paraId="5462F4BF" w14:textId="77777777" w:rsidR="00AD36EB" w:rsidRDefault="00AD36EB" w:rsidP="00AD36EB"/>
    <w:p w14:paraId="7354393F" w14:textId="77777777" w:rsidR="00AD36EB" w:rsidRDefault="00AD36EB" w:rsidP="00AD36EB"/>
    <w:p w14:paraId="01251B61" w14:textId="77777777" w:rsidR="00AD36EB" w:rsidRDefault="00AD36EB" w:rsidP="00AD36EB"/>
    <w:p w14:paraId="07980486" w14:textId="77777777" w:rsidR="00AD36EB" w:rsidRDefault="00AD36EB" w:rsidP="00AD36EB"/>
    <w:p w14:paraId="1D788AB4" w14:textId="77777777" w:rsidR="00AD36EB" w:rsidRDefault="00AD36EB" w:rsidP="00AD36EB"/>
    <w:p w14:paraId="346DE75E" w14:textId="77777777" w:rsidR="00AD36EB" w:rsidRDefault="00AD36EB" w:rsidP="00AD36EB">
      <w:pPr>
        <w:pStyle w:val="Heading2"/>
      </w:pPr>
      <w:bookmarkStart w:id="11" w:name="_Toc47515746"/>
      <w:r>
        <w:t>Book screen</w:t>
      </w:r>
      <w:bookmarkEnd w:id="11"/>
    </w:p>
    <w:p w14:paraId="7751E207" w14:textId="7B0AEEA2" w:rsidR="00AD36EB" w:rsidRPr="00AD36EB" w:rsidRDefault="00D558F7" w:rsidP="00AD36EB">
      <w:r>
        <w:rPr>
          <w:noProof/>
        </w:rPr>
        <w:drawing>
          <wp:inline distT="0" distB="0" distL="0" distR="0" wp14:anchorId="23838645" wp14:editId="1D12F342">
            <wp:extent cx="3898900" cy="68326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8900" cy="6832600"/>
                    </a:xfrm>
                    <a:prstGeom prst="rect">
                      <a:avLst/>
                    </a:prstGeom>
                    <a:noFill/>
                    <a:ln>
                      <a:noFill/>
                    </a:ln>
                  </pic:spPr>
                </pic:pic>
              </a:graphicData>
            </a:graphic>
          </wp:inline>
        </w:drawing>
      </w:r>
    </w:p>
    <w:p w14:paraId="1B59216E" w14:textId="77777777" w:rsidR="00AD36EB" w:rsidRDefault="00AD36EB" w:rsidP="00AD36EB">
      <w:r>
        <w:lastRenderedPageBreak/>
        <w:t xml:space="preserve">Book Screen is used to manage </w:t>
      </w:r>
      <w:r w:rsidR="001E699B">
        <w:t>b</w:t>
      </w:r>
      <w:r>
        <w:t xml:space="preserve">ook data by adding, searching, editing or deleting book information. </w:t>
      </w:r>
    </w:p>
    <w:p w14:paraId="31708EFA" w14:textId="77777777" w:rsidR="00AD36EB" w:rsidRDefault="00AD36EB" w:rsidP="00AD36EB"/>
    <w:p w14:paraId="4629D20E" w14:textId="77777777" w:rsidR="008A675D" w:rsidRDefault="008A675D" w:rsidP="008A675D">
      <w:pPr>
        <w:pStyle w:val="Heading2"/>
      </w:pPr>
      <w:bookmarkStart w:id="12" w:name="_Toc47515747"/>
      <w:proofErr w:type="gramStart"/>
      <w:r>
        <w:t>Participants  screen</w:t>
      </w:r>
      <w:bookmarkEnd w:id="12"/>
      <w:proofErr w:type="gramEnd"/>
    </w:p>
    <w:p w14:paraId="4D6C36A1" w14:textId="2383A027" w:rsidR="008A675D" w:rsidRDefault="00D558F7" w:rsidP="008A675D">
      <w:r>
        <w:rPr>
          <w:rFonts w:hint="cs"/>
          <w:noProof/>
        </w:rPr>
        <w:drawing>
          <wp:inline distT="0" distB="0" distL="0" distR="0" wp14:anchorId="73C8947B" wp14:editId="432953E0">
            <wp:extent cx="3594100" cy="71755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4100" cy="7175500"/>
                    </a:xfrm>
                    <a:prstGeom prst="rect">
                      <a:avLst/>
                    </a:prstGeom>
                    <a:noFill/>
                    <a:ln>
                      <a:noFill/>
                    </a:ln>
                  </pic:spPr>
                </pic:pic>
              </a:graphicData>
            </a:graphic>
          </wp:inline>
        </w:drawing>
      </w:r>
    </w:p>
    <w:p w14:paraId="4B78ACA2" w14:textId="77777777" w:rsidR="008A675D" w:rsidRPr="008A675D" w:rsidRDefault="008A675D" w:rsidP="0038056A">
      <w:proofErr w:type="gramStart"/>
      <w:r>
        <w:lastRenderedPageBreak/>
        <w:t>Participants</w:t>
      </w:r>
      <w:r w:rsidRPr="008A675D">
        <w:t xml:space="preserve">  Screen</w:t>
      </w:r>
      <w:proofErr w:type="gramEnd"/>
      <w:r w:rsidRPr="008A675D">
        <w:t xml:space="preserve"> is used to manage </w:t>
      </w:r>
      <w:r w:rsidR="0038056A" w:rsidRPr="0038056A">
        <w:t>Participants</w:t>
      </w:r>
      <w:r w:rsidRPr="008A675D">
        <w:t xml:space="preserve"> data by adding, searching, editing or deleting </w:t>
      </w:r>
      <w:r w:rsidR="0038056A">
        <w:t>Participants</w:t>
      </w:r>
      <w:r w:rsidRPr="008A675D">
        <w:t xml:space="preserve"> information. </w:t>
      </w:r>
    </w:p>
    <w:p w14:paraId="6F839D23" w14:textId="77777777" w:rsidR="008A675D" w:rsidRDefault="008A675D" w:rsidP="008A675D"/>
    <w:p w14:paraId="7909FDBB" w14:textId="77777777" w:rsidR="00A83E5A" w:rsidRPr="00A83E5A" w:rsidRDefault="00A83E5A" w:rsidP="00A83E5A"/>
    <w:p w14:paraId="0F57F98E" w14:textId="77777777" w:rsidR="0038056A" w:rsidRDefault="0038056A" w:rsidP="00A83E5A">
      <w:pPr>
        <w:pStyle w:val="Heading2"/>
      </w:pPr>
      <w:bookmarkStart w:id="13" w:name="_Toc47515748"/>
      <w:r>
        <w:t>Borrowed Book screen</w:t>
      </w:r>
      <w:bookmarkEnd w:id="13"/>
    </w:p>
    <w:p w14:paraId="3D0D7190" w14:textId="6E5B2389" w:rsidR="0038056A" w:rsidRDefault="00D558F7" w:rsidP="0038056A">
      <w:r>
        <w:rPr>
          <w:rFonts w:hint="cs"/>
          <w:noProof/>
        </w:rPr>
        <w:drawing>
          <wp:inline distT="0" distB="0" distL="0" distR="0" wp14:anchorId="50395285" wp14:editId="51105F10">
            <wp:extent cx="4343400" cy="640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6400800"/>
                    </a:xfrm>
                    <a:prstGeom prst="rect">
                      <a:avLst/>
                    </a:prstGeom>
                    <a:noFill/>
                    <a:ln>
                      <a:noFill/>
                    </a:ln>
                  </pic:spPr>
                </pic:pic>
              </a:graphicData>
            </a:graphic>
          </wp:inline>
        </w:drawing>
      </w:r>
    </w:p>
    <w:p w14:paraId="18D417DC" w14:textId="1BA403B4" w:rsidR="00007085" w:rsidRDefault="0038056A" w:rsidP="00007085">
      <w:r w:rsidRPr="0038056A">
        <w:t>Borrowed Book Screen is used to manage Borrowed Book data by adding, searching, editing or deleting Borrowed Book information</w:t>
      </w:r>
      <w:r w:rsidR="00007085">
        <w:t>.</w:t>
      </w:r>
      <w:bookmarkStart w:id="14" w:name="_Toc47515749"/>
    </w:p>
    <w:p w14:paraId="38AC267A" w14:textId="6E5DA01B" w:rsidR="0038056A" w:rsidRDefault="00A83E5A" w:rsidP="0038056A">
      <w:pPr>
        <w:pStyle w:val="Heading2"/>
      </w:pPr>
      <w:r>
        <w:lastRenderedPageBreak/>
        <w:t>Dependents</w:t>
      </w:r>
      <w:r w:rsidR="0038056A">
        <w:t xml:space="preserve"> scree</w:t>
      </w:r>
      <w:bookmarkEnd w:id="14"/>
      <w:r w:rsidR="00007085">
        <w:t>n</w:t>
      </w:r>
    </w:p>
    <w:p w14:paraId="3F4CF422" w14:textId="00DEA844" w:rsidR="0038056A" w:rsidRPr="0038056A" w:rsidRDefault="002769AA" w:rsidP="0038056A">
      <w:r>
        <w:rPr>
          <w:noProof/>
        </w:rPr>
        <w:drawing>
          <wp:inline distT="0" distB="0" distL="0" distR="0" wp14:anchorId="58E410E8" wp14:editId="5980552A">
            <wp:extent cx="3695700" cy="7747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5700" cy="7747000"/>
                    </a:xfrm>
                    <a:prstGeom prst="rect">
                      <a:avLst/>
                    </a:prstGeom>
                    <a:noFill/>
                    <a:ln>
                      <a:noFill/>
                    </a:ln>
                  </pic:spPr>
                </pic:pic>
              </a:graphicData>
            </a:graphic>
          </wp:inline>
        </w:drawing>
      </w:r>
    </w:p>
    <w:p w14:paraId="063E7FB7" w14:textId="77777777" w:rsidR="0038056A" w:rsidRDefault="0038056A" w:rsidP="0038056A"/>
    <w:p w14:paraId="26B64E46" w14:textId="77777777" w:rsidR="0038056A" w:rsidRPr="0038056A" w:rsidRDefault="00A83E5A" w:rsidP="00AF0663">
      <w:r>
        <w:t>Depende</w:t>
      </w:r>
      <w:r w:rsidR="00AF0663">
        <w:t xml:space="preserve">nts screen </w:t>
      </w:r>
      <w:r w:rsidR="0038056A" w:rsidRPr="0038056A">
        <w:t xml:space="preserve">is used to manage </w:t>
      </w:r>
      <w:r>
        <w:t>employees’ depende</w:t>
      </w:r>
      <w:r w:rsidR="00AF0663">
        <w:t>nts</w:t>
      </w:r>
      <w:r>
        <w:t xml:space="preserve"> </w:t>
      </w:r>
      <w:r w:rsidR="0038056A" w:rsidRPr="0038056A">
        <w:t xml:space="preserve">data by adding, searching, editing or deleting </w:t>
      </w:r>
      <w:r>
        <w:t>depende</w:t>
      </w:r>
      <w:r w:rsidR="00AF0663">
        <w:t>nts</w:t>
      </w:r>
      <w:r w:rsidR="00AF0663" w:rsidRPr="0038056A">
        <w:t xml:space="preserve"> </w:t>
      </w:r>
      <w:r w:rsidR="0038056A" w:rsidRPr="0038056A">
        <w:t>information.</w:t>
      </w:r>
    </w:p>
    <w:p w14:paraId="3AE58F26" w14:textId="77777777" w:rsidR="0038056A" w:rsidRDefault="0038056A" w:rsidP="0038056A"/>
    <w:p w14:paraId="13B175BB" w14:textId="77777777" w:rsidR="00DD0C08" w:rsidRDefault="00DD0C08" w:rsidP="0038056A"/>
    <w:p w14:paraId="19FE4101" w14:textId="77777777" w:rsidR="00DD0C08" w:rsidRDefault="00DD0C08" w:rsidP="0038056A"/>
    <w:p w14:paraId="4A10946F" w14:textId="77777777" w:rsidR="00DD0C08" w:rsidRDefault="00DD0C08" w:rsidP="0038056A"/>
    <w:p w14:paraId="791B54B1" w14:textId="77777777" w:rsidR="00DD0C08" w:rsidRDefault="004E780B" w:rsidP="004E780B">
      <w:pPr>
        <w:pStyle w:val="Heading1"/>
      </w:pPr>
      <w:bookmarkStart w:id="15" w:name="_Toc47515750"/>
      <w:r>
        <w:t>Conclusion</w:t>
      </w:r>
      <w:bookmarkEnd w:id="15"/>
    </w:p>
    <w:p w14:paraId="288CF97F" w14:textId="77777777" w:rsidR="004E780B" w:rsidRPr="004E780B" w:rsidRDefault="004E780B" w:rsidP="00287862">
      <w:pPr>
        <w:rPr>
          <w:rtl/>
        </w:rPr>
      </w:pPr>
      <w:r>
        <w:t>Library management application is a desktop application</w:t>
      </w:r>
      <w:r w:rsidR="00545B25">
        <w:t xml:space="preserve"> that allows library managers/owners to manage their library data easily without the need to handle the management manually using papers. </w:t>
      </w:r>
      <w:r w:rsidR="00287862">
        <w:t xml:space="preserve">I contains screens that allows the user manage data easily as well as </w:t>
      </w:r>
      <w:r w:rsidR="00545B25">
        <w:t xml:space="preserve">to generate </w:t>
      </w:r>
      <w:r w:rsidR="00287862">
        <w:t xml:space="preserve">a </w:t>
      </w:r>
      <w:r w:rsidR="00545B25">
        <w:t>report about the books that are currently booked.</w:t>
      </w:r>
      <w:bookmarkStart w:id="16" w:name="_GoBack"/>
      <w:bookmarkEnd w:id="16"/>
    </w:p>
    <w:sectPr w:rsidR="004E780B" w:rsidRPr="004E78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F0618" w14:textId="77777777" w:rsidR="00BA4B2E" w:rsidRDefault="00BA4B2E" w:rsidP="00007085">
      <w:pPr>
        <w:spacing w:after="0" w:line="240" w:lineRule="auto"/>
      </w:pPr>
      <w:r>
        <w:separator/>
      </w:r>
    </w:p>
  </w:endnote>
  <w:endnote w:type="continuationSeparator" w:id="0">
    <w:p w14:paraId="296EF60E" w14:textId="77777777" w:rsidR="00BA4B2E" w:rsidRDefault="00BA4B2E" w:rsidP="00007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3D83A" w14:textId="77777777" w:rsidR="00BA4B2E" w:rsidRDefault="00BA4B2E" w:rsidP="00007085">
      <w:pPr>
        <w:spacing w:after="0" w:line="240" w:lineRule="auto"/>
      </w:pPr>
      <w:r>
        <w:separator/>
      </w:r>
    </w:p>
  </w:footnote>
  <w:footnote w:type="continuationSeparator" w:id="0">
    <w:p w14:paraId="492180C6" w14:textId="77777777" w:rsidR="00BA4B2E" w:rsidRDefault="00BA4B2E" w:rsidP="000070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qAZhnzzwsAAAA"/>
  </w:docVars>
  <w:rsids>
    <w:rsidRoot w:val="000B27FF"/>
    <w:rsid w:val="00007085"/>
    <w:rsid w:val="000B27FF"/>
    <w:rsid w:val="001A261C"/>
    <w:rsid w:val="001E699B"/>
    <w:rsid w:val="001F2752"/>
    <w:rsid w:val="002247DE"/>
    <w:rsid w:val="0023669F"/>
    <w:rsid w:val="002769AA"/>
    <w:rsid w:val="002859A8"/>
    <w:rsid w:val="00287862"/>
    <w:rsid w:val="002B6639"/>
    <w:rsid w:val="002F52C4"/>
    <w:rsid w:val="003701DD"/>
    <w:rsid w:val="0038056A"/>
    <w:rsid w:val="003922BC"/>
    <w:rsid w:val="003B0470"/>
    <w:rsid w:val="003E3BAE"/>
    <w:rsid w:val="00403B01"/>
    <w:rsid w:val="004E780B"/>
    <w:rsid w:val="00545B25"/>
    <w:rsid w:val="00583D7A"/>
    <w:rsid w:val="005F53E8"/>
    <w:rsid w:val="00645D10"/>
    <w:rsid w:val="00674E0F"/>
    <w:rsid w:val="00681CBA"/>
    <w:rsid w:val="006C4E66"/>
    <w:rsid w:val="00856DB8"/>
    <w:rsid w:val="00895EE0"/>
    <w:rsid w:val="008A675D"/>
    <w:rsid w:val="008D2A4C"/>
    <w:rsid w:val="008D2DDD"/>
    <w:rsid w:val="008D72A5"/>
    <w:rsid w:val="008F5224"/>
    <w:rsid w:val="009362CD"/>
    <w:rsid w:val="009D5F1F"/>
    <w:rsid w:val="00A32DB1"/>
    <w:rsid w:val="00A83E5A"/>
    <w:rsid w:val="00AD180E"/>
    <w:rsid w:val="00AD36EB"/>
    <w:rsid w:val="00AD7E8C"/>
    <w:rsid w:val="00AE08DD"/>
    <w:rsid w:val="00AF0663"/>
    <w:rsid w:val="00B161ED"/>
    <w:rsid w:val="00B223C6"/>
    <w:rsid w:val="00B56470"/>
    <w:rsid w:val="00B76490"/>
    <w:rsid w:val="00B95C22"/>
    <w:rsid w:val="00BA4B2E"/>
    <w:rsid w:val="00CB4A9B"/>
    <w:rsid w:val="00CC2E76"/>
    <w:rsid w:val="00CC582A"/>
    <w:rsid w:val="00CC5ABF"/>
    <w:rsid w:val="00D15536"/>
    <w:rsid w:val="00D558F7"/>
    <w:rsid w:val="00DD0C08"/>
    <w:rsid w:val="00DD292D"/>
    <w:rsid w:val="00DF323E"/>
    <w:rsid w:val="00E10905"/>
    <w:rsid w:val="00E26BF9"/>
    <w:rsid w:val="00E51E95"/>
    <w:rsid w:val="00ED5A07"/>
    <w:rsid w:val="00F867A8"/>
    <w:rsid w:val="00FB7A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94D4C"/>
  <w15:docId w15:val="{A87ECCAF-DEF3-410C-8759-F8FE098D9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52C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D5A0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F52C4"/>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semiHidden/>
    <w:unhideWhenUsed/>
    <w:qFormat/>
    <w:rsid w:val="00B161ED"/>
    <w:pPr>
      <w:spacing w:line="276" w:lineRule="auto"/>
      <w:outlineLvl w:val="9"/>
    </w:pPr>
    <w:rPr>
      <w:lang w:eastAsia="ja-JP"/>
    </w:rPr>
  </w:style>
  <w:style w:type="paragraph" w:styleId="TOC1">
    <w:name w:val="toc 1"/>
    <w:basedOn w:val="Normal"/>
    <w:next w:val="Normal"/>
    <w:autoRedefine/>
    <w:uiPriority w:val="39"/>
    <w:unhideWhenUsed/>
    <w:rsid w:val="00B161ED"/>
    <w:pPr>
      <w:spacing w:after="100"/>
    </w:pPr>
  </w:style>
  <w:style w:type="character" w:styleId="Hyperlink">
    <w:name w:val="Hyperlink"/>
    <w:basedOn w:val="DefaultParagraphFont"/>
    <w:uiPriority w:val="99"/>
    <w:unhideWhenUsed/>
    <w:rsid w:val="00B161ED"/>
    <w:rPr>
      <w:color w:val="0563C1" w:themeColor="hyperlink"/>
      <w:u w:val="single"/>
    </w:rPr>
  </w:style>
  <w:style w:type="paragraph" w:styleId="BalloonText">
    <w:name w:val="Balloon Text"/>
    <w:basedOn w:val="Normal"/>
    <w:link w:val="BalloonTextChar"/>
    <w:uiPriority w:val="99"/>
    <w:semiHidden/>
    <w:unhideWhenUsed/>
    <w:rsid w:val="00B161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61ED"/>
    <w:rPr>
      <w:rFonts w:ascii="Tahoma" w:hAnsi="Tahoma" w:cs="Tahoma"/>
      <w:sz w:val="16"/>
      <w:szCs w:val="16"/>
    </w:rPr>
  </w:style>
  <w:style w:type="character" w:customStyle="1" w:styleId="Heading2Char">
    <w:name w:val="Heading 2 Char"/>
    <w:basedOn w:val="DefaultParagraphFont"/>
    <w:link w:val="Heading2"/>
    <w:uiPriority w:val="9"/>
    <w:rsid w:val="00ED5A07"/>
    <w:rPr>
      <w:rFonts w:asciiTheme="majorHAnsi" w:eastAsiaTheme="majorEastAsia" w:hAnsiTheme="majorHAnsi" w:cstheme="majorBidi"/>
      <w:b/>
      <w:bCs/>
      <w:color w:val="4472C4" w:themeColor="accent1"/>
      <w:sz w:val="26"/>
      <w:szCs w:val="26"/>
    </w:rPr>
  </w:style>
  <w:style w:type="paragraph" w:styleId="TOC2">
    <w:name w:val="toc 2"/>
    <w:basedOn w:val="Normal"/>
    <w:next w:val="Normal"/>
    <w:autoRedefine/>
    <w:uiPriority w:val="39"/>
    <w:unhideWhenUsed/>
    <w:rsid w:val="00CC5ABF"/>
    <w:pPr>
      <w:spacing w:after="100"/>
      <w:ind w:left="220"/>
    </w:pPr>
  </w:style>
  <w:style w:type="paragraph" w:styleId="Header">
    <w:name w:val="header"/>
    <w:basedOn w:val="Normal"/>
    <w:link w:val="HeaderChar"/>
    <w:uiPriority w:val="99"/>
    <w:unhideWhenUsed/>
    <w:rsid w:val="00007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085"/>
  </w:style>
  <w:style w:type="paragraph" w:styleId="Footer">
    <w:name w:val="footer"/>
    <w:basedOn w:val="Normal"/>
    <w:link w:val="FooterChar"/>
    <w:uiPriority w:val="99"/>
    <w:unhideWhenUsed/>
    <w:rsid w:val="00007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9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CB310-CF7E-49B2-9C26-41BCF9B46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18</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lenovo</cp:lastModifiedBy>
  <cp:revision>42</cp:revision>
  <dcterms:created xsi:type="dcterms:W3CDTF">2020-07-29T10:59:00Z</dcterms:created>
  <dcterms:modified xsi:type="dcterms:W3CDTF">2022-12-13T19:36:00Z</dcterms:modified>
</cp:coreProperties>
</file>